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107"/>
        <w:tblW w:w="10368" w:type="dxa"/>
        <w:tblLayout w:type="fixed"/>
        <w:tblLook w:val="01E0" w:firstRow="1" w:lastRow="1" w:firstColumn="1" w:lastColumn="1" w:noHBand="0" w:noVBand="0"/>
      </w:tblPr>
      <w:tblGrid>
        <w:gridCol w:w="4608"/>
        <w:gridCol w:w="5760"/>
      </w:tblGrid>
      <w:tr w:rsidR="009317C1" w14:paraId="415174A2" w14:textId="77777777" w:rsidTr="00A828C3">
        <w:trPr>
          <w:trHeight w:val="1080"/>
        </w:trPr>
        <w:tc>
          <w:tcPr>
            <w:tcW w:w="4608" w:type="dxa"/>
            <w:shd w:val="clear" w:color="auto" w:fill="auto"/>
          </w:tcPr>
          <w:p w14:paraId="528AD094" w14:textId="77777777" w:rsidR="009317C1" w:rsidRDefault="00A828C3" w:rsidP="00983077">
            <w:r>
              <w:rPr>
                <w:noProof/>
              </w:rPr>
              <w:drawing>
                <wp:anchor distT="0" distB="0" distL="114300" distR="114300" simplePos="0" relativeHeight="251659776" behindDoc="0" locked="0" layoutInCell="1" allowOverlap="1" wp14:anchorId="2C0E3152" wp14:editId="3786E5B0">
                  <wp:simplePos x="0" y="0"/>
                  <wp:positionH relativeFrom="column">
                    <wp:posOffset>-53340</wp:posOffset>
                  </wp:positionH>
                  <wp:positionV relativeFrom="paragraph">
                    <wp:posOffset>52705</wp:posOffset>
                  </wp:positionV>
                  <wp:extent cx="2844800" cy="552207"/>
                  <wp:effectExtent l="0" t="0" r="0" b="63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tarsLogo-1LineHorizontal-2ClrNF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4800" cy="5522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60" w:type="dxa"/>
            <w:shd w:val="clear" w:color="auto" w:fill="auto"/>
            <w:vAlign w:val="bottom"/>
          </w:tcPr>
          <w:p w14:paraId="3270AD69" w14:textId="77777777" w:rsidR="009317C1" w:rsidRPr="00983077" w:rsidRDefault="009317C1" w:rsidP="00983077">
            <w:pPr>
              <w:jc w:val="right"/>
              <w:rPr>
                <w:rFonts w:ascii="Tw Cen MT" w:hAnsi="Tw Cen MT"/>
                <w:b/>
                <w:sz w:val="28"/>
                <w:szCs w:val="28"/>
              </w:rPr>
            </w:pPr>
            <w:r w:rsidRPr="00983077">
              <w:rPr>
                <w:rFonts w:ascii="Tw Cen MT" w:hAnsi="Tw Cen MT"/>
                <w:b/>
                <w:sz w:val="28"/>
                <w:szCs w:val="28"/>
              </w:rPr>
              <w:t>MEDIA SPONSORSHIP AGREEMENT</w:t>
            </w:r>
          </w:p>
          <w:p w14:paraId="27B96159" w14:textId="77777777" w:rsidR="009317C1" w:rsidRPr="00983077" w:rsidRDefault="00277C64" w:rsidP="00983077">
            <w:pPr>
              <w:jc w:val="right"/>
              <w:rPr>
                <w:rFonts w:ascii="Tw Cen MT" w:hAnsi="Tw Cen MT"/>
              </w:rPr>
            </w:pPr>
            <w:r w:rsidRPr="00983077">
              <w:rPr>
                <w:rFonts w:ascii="Tw Cen MT" w:hAnsi="Tw Cen MT"/>
              </w:rPr>
              <w:t>PRINT/OUTDOOR/WEB</w:t>
            </w:r>
            <w:r w:rsidR="009317C1" w:rsidRPr="00983077">
              <w:rPr>
                <w:rFonts w:ascii="Tw Cen MT" w:hAnsi="Tw Cen MT"/>
              </w:rPr>
              <w:t xml:space="preserve"> MEDIA</w:t>
            </w:r>
          </w:p>
          <w:p w14:paraId="0DD862C2" w14:textId="77777777" w:rsidR="009317C1" w:rsidRPr="00522D06" w:rsidRDefault="005347A6" w:rsidP="00522D06">
            <w:pPr>
              <w:jc w:val="right"/>
              <w:rPr>
                <w:b/>
              </w:rPr>
            </w:pPr>
            <w:r w:rsidRPr="00522D06">
              <w:rPr>
                <w:rFonts w:ascii="Tw Cen MT" w:hAnsi="Tw Cen MT"/>
                <w:b/>
              </w:rPr>
              <w:t>RIO GRANDE VALLEY</w:t>
            </w:r>
          </w:p>
        </w:tc>
      </w:tr>
      <w:tr w:rsidR="00B43E46" w14:paraId="71863146" w14:textId="77777777" w:rsidTr="00522D06">
        <w:trPr>
          <w:trHeight w:val="133"/>
        </w:trPr>
        <w:tc>
          <w:tcPr>
            <w:tcW w:w="10368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F4419E" w14:textId="77777777" w:rsidR="00B43E46" w:rsidRPr="00983077" w:rsidRDefault="00B43E46" w:rsidP="00983077">
            <w:pPr>
              <w:rPr>
                <w:rFonts w:ascii="Tw Cen MT" w:hAnsi="Tw Cen MT"/>
                <w:sz w:val="20"/>
                <w:szCs w:val="20"/>
              </w:rPr>
            </w:pPr>
          </w:p>
        </w:tc>
      </w:tr>
      <w:tr w:rsidR="009317C1" w14:paraId="2F49E2B1" w14:textId="77777777" w:rsidTr="00983077">
        <w:trPr>
          <w:trHeight w:val="278"/>
        </w:trPr>
        <w:tc>
          <w:tcPr>
            <w:tcW w:w="103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441D3368" w14:textId="77777777" w:rsidR="009317C1" w:rsidRPr="00983077" w:rsidRDefault="009317C1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>SPONSORSHIP LEVEL</w:t>
            </w:r>
            <w:r w:rsidR="00CE1F3C" w:rsidRPr="00983077">
              <w:rPr>
                <w:rFonts w:ascii="Tw Cen MT" w:hAnsi="Tw Cen MT"/>
                <w:i/>
                <w:sz w:val="16"/>
                <w:szCs w:val="16"/>
              </w:rPr>
              <w:t xml:space="preserve"> Please select one</w:t>
            </w:r>
          </w:p>
        </w:tc>
      </w:tr>
    </w:tbl>
    <w:p w14:paraId="408A65D6" w14:textId="77777777" w:rsidR="00983077" w:rsidRPr="00983077" w:rsidRDefault="00983077" w:rsidP="00983077">
      <w:pPr>
        <w:rPr>
          <w:vanish/>
        </w:rPr>
      </w:pPr>
    </w:p>
    <w:tbl>
      <w:tblPr>
        <w:tblW w:w="10368" w:type="dxa"/>
        <w:jc w:val="center"/>
        <w:tblLayout w:type="fixed"/>
        <w:tblCellMar>
          <w:left w:w="14" w:type="dxa"/>
          <w:right w:w="14" w:type="dxa"/>
        </w:tblCellMar>
        <w:tblLook w:val="01E0" w:firstRow="1" w:lastRow="1" w:firstColumn="1" w:lastColumn="1" w:noHBand="0" w:noVBand="0"/>
      </w:tblPr>
      <w:tblGrid>
        <w:gridCol w:w="492"/>
        <w:gridCol w:w="1632"/>
        <w:gridCol w:w="428"/>
        <w:gridCol w:w="904"/>
        <w:gridCol w:w="648"/>
        <w:gridCol w:w="540"/>
        <w:gridCol w:w="1224"/>
        <w:gridCol w:w="36"/>
        <w:gridCol w:w="504"/>
        <w:gridCol w:w="504"/>
        <w:gridCol w:w="396"/>
        <w:gridCol w:w="360"/>
        <w:gridCol w:w="1080"/>
        <w:gridCol w:w="360"/>
        <w:gridCol w:w="1260"/>
      </w:tblGrid>
      <w:tr w:rsidR="00CE1F3C" w:rsidRPr="009317C1" w14:paraId="53F284D3" w14:textId="77777777" w:rsidTr="00983077">
        <w:trPr>
          <w:trHeight w:val="440"/>
          <w:jc w:val="center"/>
        </w:trPr>
        <w:tc>
          <w:tcPr>
            <w:tcW w:w="49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18718BCD" w14:textId="77777777" w:rsidR="00CE1F3C" w:rsidRPr="00983077" w:rsidRDefault="00CE1F3C" w:rsidP="00983077">
            <w:pPr>
              <w:jc w:val="right"/>
              <w:rPr>
                <w:sz w:val="20"/>
                <w:szCs w:val="20"/>
              </w:rPr>
            </w:pPr>
            <w:r w:rsidRPr="00983077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Pr="00983077">
              <w:rPr>
                <w:sz w:val="20"/>
                <w:szCs w:val="20"/>
              </w:rPr>
              <w:instrText xml:space="preserve"> FORMCHECKBOX </w:instrText>
            </w:r>
            <w:r w:rsidR="00C530FF">
              <w:rPr>
                <w:sz w:val="20"/>
                <w:szCs w:val="20"/>
              </w:rPr>
            </w:r>
            <w:r w:rsidR="00C530FF">
              <w:rPr>
                <w:sz w:val="20"/>
                <w:szCs w:val="20"/>
              </w:rPr>
              <w:fldChar w:fldCharType="separate"/>
            </w:r>
            <w:r w:rsidRPr="00983077">
              <w:rPr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1632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70CEEC5" w14:textId="77777777" w:rsidR="00CE1F3C" w:rsidRPr="00983077" w:rsidRDefault="00CE1F3C" w:rsidP="009317C1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983077">
              <w:rPr>
                <w:rFonts w:ascii="Tw Cen MT" w:hAnsi="Tw Cen MT"/>
                <w:b/>
                <w:sz w:val="16"/>
                <w:szCs w:val="16"/>
              </w:rPr>
              <w:t xml:space="preserve">CROWN OF JEWELS </w:t>
            </w:r>
          </w:p>
          <w:p w14:paraId="2630D75B" w14:textId="77777777" w:rsidR="00CE1F3C" w:rsidRPr="00983077" w:rsidRDefault="00CE1F3C" w:rsidP="009317C1">
            <w:pPr>
              <w:rPr>
                <w:rFonts w:ascii="Tw Cen MT" w:hAnsi="Tw Cen MT"/>
                <w:sz w:val="16"/>
                <w:szCs w:val="16"/>
              </w:rPr>
            </w:pPr>
            <w:r w:rsidRPr="00983077">
              <w:rPr>
                <w:rFonts w:ascii="Tw Cen MT" w:hAnsi="Tw Cen MT"/>
                <w:sz w:val="16"/>
                <w:szCs w:val="16"/>
              </w:rPr>
              <w:t>($55,000)</w:t>
            </w:r>
          </w:p>
        </w:tc>
        <w:tc>
          <w:tcPr>
            <w:tcW w:w="42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AC28517" w14:textId="77777777" w:rsidR="00CE1F3C" w:rsidRPr="00983077" w:rsidRDefault="00CE1F3C" w:rsidP="00983077">
            <w:pPr>
              <w:jc w:val="right"/>
              <w:rPr>
                <w:sz w:val="20"/>
                <w:szCs w:val="20"/>
              </w:rPr>
            </w:pPr>
            <w:r w:rsidRPr="00983077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Check2"/>
            <w:r w:rsidRPr="00983077">
              <w:rPr>
                <w:sz w:val="20"/>
                <w:szCs w:val="20"/>
              </w:rPr>
              <w:instrText xml:space="preserve"> FORMCHECKBOX </w:instrText>
            </w:r>
            <w:r w:rsidR="00C530FF">
              <w:rPr>
                <w:sz w:val="20"/>
                <w:szCs w:val="20"/>
              </w:rPr>
            </w:r>
            <w:r w:rsidR="00C530FF">
              <w:rPr>
                <w:sz w:val="20"/>
                <w:szCs w:val="20"/>
              </w:rPr>
              <w:fldChar w:fldCharType="separate"/>
            </w:r>
            <w:r w:rsidRPr="00983077">
              <w:rPr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1552" w:type="dxa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378A4B0" w14:textId="77777777" w:rsidR="00CE1F3C" w:rsidRPr="00983077" w:rsidRDefault="00CE1F3C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983077">
              <w:rPr>
                <w:rFonts w:ascii="Tw Cen MT" w:hAnsi="Tw Cen MT"/>
                <w:b/>
                <w:sz w:val="16"/>
                <w:szCs w:val="16"/>
              </w:rPr>
              <w:t>DOUBLE DIAMOND</w:t>
            </w:r>
          </w:p>
          <w:p w14:paraId="5652CBE7" w14:textId="77777777" w:rsidR="00CE1F3C" w:rsidRPr="009317C1" w:rsidRDefault="00CE1F3C" w:rsidP="00CE1F3C">
            <w:r w:rsidRPr="00983077">
              <w:rPr>
                <w:rFonts w:ascii="Tw Cen MT" w:hAnsi="Tw Cen MT"/>
                <w:sz w:val="16"/>
                <w:szCs w:val="16"/>
              </w:rPr>
              <w:t>($45,000)</w:t>
            </w: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1654033" w14:textId="77777777" w:rsidR="00CE1F3C" w:rsidRPr="00983077" w:rsidRDefault="00CE1F3C" w:rsidP="00983077">
            <w:pPr>
              <w:jc w:val="right"/>
              <w:rPr>
                <w:sz w:val="20"/>
                <w:szCs w:val="20"/>
              </w:rPr>
            </w:pPr>
            <w:r w:rsidRPr="00983077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 w:rsidRPr="00983077">
              <w:rPr>
                <w:sz w:val="20"/>
                <w:szCs w:val="20"/>
              </w:rPr>
              <w:instrText xml:space="preserve"> FORMCHECKBOX </w:instrText>
            </w:r>
            <w:r w:rsidR="00C530FF">
              <w:rPr>
                <w:sz w:val="20"/>
                <w:szCs w:val="20"/>
              </w:rPr>
            </w:r>
            <w:r w:rsidR="00C530FF">
              <w:rPr>
                <w:sz w:val="20"/>
                <w:szCs w:val="20"/>
              </w:rPr>
              <w:fldChar w:fldCharType="separate"/>
            </w:r>
            <w:r w:rsidRPr="00983077">
              <w:rPr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1224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45CB1DA" w14:textId="77777777" w:rsidR="00CE1F3C" w:rsidRPr="00983077" w:rsidRDefault="00CE1F3C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983077">
              <w:rPr>
                <w:rFonts w:ascii="Tw Cen MT" w:hAnsi="Tw Cen MT"/>
                <w:b/>
                <w:sz w:val="16"/>
                <w:szCs w:val="16"/>
              </w:rPr>
              <w:t>DIAMOND</w:t>
            </w:r>
          </w:p>
          <w:p w14:paraId="531FE36B" w14:textId="77777777" w:rsidR="00CE1F3C" w:rsidRPr="009317C1" w:rsidRDefault="00CE1F3C" w:rsidP="00CE1F3C">
            <w:r w:rsidRPr="00983077">
              <w:rPr>
                <w:rFonts w:ascii="Tw Cen MT" w:hAnsi="Tw Cen MT"/>
                <w:sz w:val="16"/>
                <w:szCs w:val="16"/>
              </w:rPr>
              <w:t>($30,000)</w:t>
            </w:r>
          </w:p>
        </w:tc>
        <w:tc>
          <w:tcPr>
            <w:tcW w:w="540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96456F1" w14:textId="77777777" w:rsidR="00CE1F3C" w:rsidRPr="00983077" w:rsidRDefault="00CE1F3C" w:rsidP="00983077">
            <w:pPr>
              <w:jc w:val="right"/>
              <w:rPr>
                <w:sz w:val="20"/>
                <w:szCs w:val="20"/>
              </w:rPr>
            </w:pPr>
            <w:r w:rsidRPr="00983077">
              <w:rPr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4"/>
            <w:r w:rsidRPr="00983077">
              <w:rPr>
                <w:sz w:val="20"/>
                <w:szCs w:val="20"/>
              </w:rPr>
              <w:instrText xml:space="preserve"> FORMCHECKBOX </w:instrText>
            </w:r>
            <w:r w:rsidR="00C530FF">
              <w:rPr>
                <w:sz w:val="20"/>
                <w:szCs w:val="20"/>
              </w:rPr>
            </w:r>
            <w:r w:rsidR="00C530FF">
              <w:rPr>
                <w:sz w:val="20"/>
                <w:szCs w:val="20"/>
              </w:rPr>
              <w:fldChar w:fldCharType="separate"/>
            </w:r>
            <w:r w:rsidRPr="00983077">
              <w:rPr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900" w:type="dxa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9681192" w14:textId="77777777" w:rsidR="00CE1F3C" w:rsidRPr="00983077" w:rsidRDefault="00CE1F3C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983077">
              <w:rPr>
                <w:rFonts w:ascii="Tw Cen MT" w:hAnsi="Tw Cen MT"/>
                <w:b/>
                <w:sz w:val="16"/>
                <w:szCs w:val="16"/>
              </w:rPr>
              <w:t>EMERALD</w:t>
            </w:r>
          </w:p>
          <w:p w14:paraId="58770CD1" w14:textId="77777777" w:rsidR="00CE1F3C" w:rsidRPr="009317C1" w:rsidRDefault="00CE1F3C" w:rsidP="00CE1F3C">
            <w:r w:rsidRPr="00983077">
              <w:rPr>
                <w:rFonts w:ascii="Tw Cen MT" w:hAnsi="Tw Cen MT"/>
                <w:sz w:val="16"/>
                <w:szCs w:val="16"/>
              </w:rPr>
              <w:t>($20,000)</w:t>
            </w:r>
          </w:p>
        </w:tc>
        <w:tc>
          <w:tcPr>
            <w:tcW w:w="3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A3394A6" w14:textId="77777777" w:rsidR="00CE1F3C" w:rsidRPr="00983077" w:rsidRDefault="00CE1F3C" w:rsidP="00983077">
            <w:pPr>
              <w:jc w:val="right"/>
              <w:rPr>
                <w:sz w:val="20"/>
                <w:szCs w:val="20"/>
              </w:rPr>
            </w:pPr>
            <w:r w:rsidRPr="00983077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5"/>
            <w:r w:rsidRPr="00983077">
              <w:rPr>
                <w:sz w:val="20"/>
                <w:szCs w:val="20"/>
              </w:rPr>
              <w:instrText xml:space="preserve"> FORMCHECKBOX </w:instrText>
            </w:r>
            <w:r w:rsidR="00C530FF">
              <w:rPr>
                <w:sz w:val="20"/>
                <w:szCs w:val="20"/>
              </w:rPr>
            </w:r>
            <w:r w:rsidR="00C530FF">
              <w:rPr>
                <w:sz w:val="20"/>
                <w:szCs w:val="20"/>
              </w:rPr>
              <w:fldChar w:fldCharType="separate"/>
            </w:r>
            <w:r w:rsidRPr="00983077">
              <w:rPr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7DAA5A1" w14:textId="77777777" w:rsidR="00CE1F3C" w:rsidRPr="00983077" w:rsidRDefault="00CE1F3C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983077">
              <w:rPr>
                <w:rFonts w:ascii="Tw Cen MT" w:hAnsi="Tw Cen MT"/>
                <w:b/>
                <w:sz w:val="16"/>
                <w:szCs w:val="16"/>
              </w:rPr>
              <w:t xml:space="preserve">SAPPHIRE </w:t>
            </w:r>
          </w:p>
          <w:p w14:paraId="7A10FEF5" w14:textId="77777777" w:rsidR="00CE1F3C" w:rsidRPr="009317C1" w:rsidRDefault="00CE1F3C" w:rsidP="00CE1F3C">
            <w:r w:rsidRPr="00983077">
              <w:rPr>
                <w:rFonts w:ascii="Tw Cen MT" w:hAnsi="Tw Cen MT"/>
                <w:sz w:val="16"/>
                <w:szCs w:val="16"/>
              </w:rPr>
              <w:t>($15,000)</w:t>
            </w:r>
          </w:p>
        </w:tc>
        <w:tc>
          <w:tcPr>
            <w:tcW w:w="3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911E54D" w14:textId="77777777" w:rsidR="00CE1F3C" w:rsidRPr="00983077" w:rsidRDefault="00CE1F3C" w:rsidP="00983077">
            <w:pPr>
              <w:jc w:val="right"/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6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CHECKBOX </w:instrText>
            </w:r>
            <w:r w:rsidR="00C530FF">
              <w:rPr>
                <w:rFonts w:ascii="Tw Cen MT" w:hAnsi="Tw Cen MT"/>
                <w:sz w:val="20"/>
                <w:szCs w:val="20"/>
              </w:rPr>
            </w:r>
            <w:r w:rsidR="00C530FF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5"/>
          </w:p>
        </w:tc>
        <w:tc>
          <w:tcPr>
            <w:tcW w:w="1260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96B52E" w14:textId="77777777" w:rsidR="00CE1F3C" w:rsidRPr="00983077" w:rsidRDefault="00CE1F3C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983077">
              <w:rPr>
                <w:rFonts w:ascii="Tw Cen MT" w:hAnsi="Tw Cen MT"/>
                <w:b/>
                <w:sz w:val="16"/>
                <w:szCs w:val="16"/>
              </w:rPr>
              <w:t>RUBY</w:t>
            </w:r>
          </w:p>
          <w:p w14:paraId="36B18971" w14:textId="77777777" w:rsidR="00CE1F3C" w:rsidRPr="00983077" w:rsidRDefault="00CE1F3C" w:rsidP="00CE1F3C">
            <w:pPr>
              <w:rPr>
                <w:rFonts w:ascii="Tw Cen MT" w:hAnsi="Tw Cen MT"/>
                <w:sz w:val="16"/>
                <w:szCs w:val="16"/>
              </w:rPr>
            </w:pPr>
            <w:r w:rsidRPr="00983077">
              <w:rPr>
                <w:rFonts w:ascii="Tw Cen MT" w:hAnsi="Tw Cen MT"/>
                <w:sz w:val="16"/>
                <w:szCs w:val="16"/>
              </w:rPr>
              <w:t>($10,000)</w:t>
            </w:r>
          </w:p>
        </w:tc>
      </w:tr>
      <w:tr w:rsidR="00B43E46" w:rsidRPr="009317C1" w14:paraId="3BE9D79C" w14:textId="77777777" w:rsidTr="00983077">
        <w:trPr>
          <w:trHeight w:val="179"/>
          <w:jc w:val="center"/>
        </w:trPr>
        <w:tc>
          <w:tcPr>
            <w:tcW w:w="2124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9DE6527" w14:textId="77777777" w:rsidR="00B43E46" w:rsidRPr="00983077" w:rsidRDefault="00B43E46" w:rsidP="009317C1">
            <w:pPr>
              <w:rPr>
                <w:rFonts w:ascii="Tw Cen MT" w:hAnsi="Tw Cen MT"/>
                <w:sz w:val="16"/>
                <w:szCs w:val="16"/>
              </w:rPr>
            </w:pPr>
          </w:p>
        </w:tc>
        <w:tc>
          <w:tcPr>
            <w:tcW w:w="1980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3DB3C20" w14:textId="77777777" w:rsidR="00B43E46" w:rsidRPr="00983077" w:rsidRDefault="00B43E46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C9E3886" w14:textId="77777777" w:rsidR="00B43E46" w:rsidRPr="00983077" w:rsidRDefault="00B43E46" w:rsidP="00983077">
            <w:pPr>
              <w:jc w:val="right"/>
              <w:rPr>
                <w:sz w:val="16"/>
                <w:szCs w:val="16"/>
              </w:rPr>
            </w:pPr>
          </w:p>
        </w:tc>
        <w:tc>
          <w:tcPr>
            <w:tcW w:w="1764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CEB1631" w14:textId="77777777" w:rsidR="00B43E46" w:rsidRPr="00983077" w:rsidRDefault="00B43E46" w:rsidP="00983077">
            <w:pPr>
              <w:jc w:val="right"/>
              <w:rPr>
                <w:rFonts w:ascii="Tw Cen MT" w:hAnsi="Tw Cen MT"/>
                <w:sz w:val="16"/>
                <w:szCs w:val="16"/>
              </w:rPr>
            </w:pPr>
          </w:p>
        </w:tc>
        <w:tc>
          <w:tcPr>
            <w:tcW w:w="900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1BF2167" w14:textId="77777777" w:rsidR="00B43E46" w:rsidRPr="00983077" w:rsidRDefault="00B43E46" w:rsidP="00983077">
            <w:pPr>
              <w:jc w:val="right"/>
              <w:rPr>
                <w:rFonts w:ascii="Tw Cen MT" w:hAnsi="Tw Cen MT"/>
                <w:b/>
                <w:sz w:val="16"/>
                <w:szCs w:val="16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C7150D3" w14:textId="77777777" w:rsidR="00B43E46" w:rsidRPr="00983077" w:rsidRDefault="00B43E46" w:rsidP="009317C1">
            <w:pPr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236716B" w14:textId="77777777" w:rsidR="00B43E46" w:rsidRPr="00983077" w:rsidRDefault="00B43E46" w:rsidP="00983077">
            <w:pPr>
              <w:jc w:val="right"/>
              <w:rPr>
                <w:rFonts w:ascii="Tw Cen MT" w:hAnsi="Tw Cen MT"/>
                <w:b/>
                <w:sz w:val="16"/>
                <w:szCs w:val="16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DA9C347" w14:textId="77777777" w:rsidR="00B43E46" w:rsidRPr="00983077" w:rsidRDefault="00B43E46" w:rsidP="00CE1F3C">
            <w:pPr>
              <w:rPr>
                <w:rFonts w:ascii="Tw Cen MT" w:hAnsi="Tw Cen MT"/>
                <w:sz w:val="16"/>
                <w:szCs w:val="16"/>
              </w:rPr>
            </w:pPr>
          </w:p>
        </w:tc>
        <w:tc>
          <w:tcPr>
            <w:tcW w:w="126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B5577C" w14:textId="77777777" w:rsidR="00B43E46" w:rsidRPr="00983077" w:rsidRDefault="00B43E46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</w:p>
        </w:tc>
      </w:tr>
      <w:tr w:rsidR="00277C64" w:rsidRPr="009317C1" w14:paraId="2FEC596B" w14:textId="77777777" w:rsidTr="00983077">
        <w:trPr>
          <w:trHeight w:val="359"/>
          <w:jc w:val="center"/>
        </w:trPr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50151EB" w14:textId="77777777" w:rsidR="00277C64" w:rsidRPr="00983077" w:rsidRDefault="00277C64" w:rsidP="009317C1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>SPONSORSHIP AMOUNT:</w:t>
            </w:r>
          </w:p>
        </w:tc>
        <w:tc>
          <w:tcPr>
            <w:tcW w:w="198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6EB05A78" w14:textId="77777777" w:rsidR="00277C64" w:rsidRPr="00983077" w:rsidRDefault="00277C64" w:rsidP="005347A6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 $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8B8CF9" w14:textId="77777777" w:rsidR="00277C64" w:rsidRPr="00983077" w:rsidRDefault="00277C64" w:rsidP="00983077">
            <w:pPr>
              <w:jc w:val="right"/>
              <w:rPr>
                <w:sz w:val="16"/>
                <w:szCs w:val="16"/>
              </w:rPr>
            </w:pPr>
          </w:p>
        </w:tc>
        <w:tc>
          <w:tcPr>
            <w:tcW w:w="17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4AAC3580" w14:textId="77777777" w:rsidR="00277C64" w:rsidRPr="00983077" w:rsidRDefault="00277C64" w:rsidP="00983077">
            <w:pPr>
              <w:jc w:val="right"/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>TYPE OF MEDIA:</w:t>
            </w:r>
          </w:p>
        </w:tc>
        <w:tc>
          <w:tcPr>
            <w:tcW w:w="126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4B8D51E1" w14:textId="77777777" w:rsidR="00277C64" w:rsidRPr="00983077" w:rsidRDefault="00277C64" w:rsidP="00983077">
            <w:pPr>
              <w:jc w:val="right"/>
              <w:rPr>
                <w:sz w:val="16"/>
                <w:szCs w:val="16"/>
              </w:rPr>
            </w:pPr>
            <w:r w:rsidRPr="00983077">
              <w:rPr>
                <w:rFonts w:ascii="Tw Cen MT" w:hAnsi="Tw Cen MT"/>
                <w:b/>
                <w:sz w:val="16"/>
                <w:szCs w:val="16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7"/>
            <w:r w:rsidRPr="00983077">
              <w:rPr>
                <w:rFonts w:ascii="Tw Cen MT" w:hAnsi="Tw Cen MT"/>
                <w:b/>
                <w:sz w:val="16"/>
                <w:szCs w:val="16"/>
              </w:rPr>
              <w:instrText xml:space="preserve"> FORMCHECKBOX </w:instrText>
            </w:r>
            <w:r w:rsidR="00C530FF">
              <w:rPr>
                <w:rFonts w:ascii="Tw Cen MT" w:hAnsi="Tw Cen MT"/>
                <w:b/>
                <w:sz w:val="16"/>
                <w:szCs w:val="16"/>
              </w:rPr>
            </w:r>
            <w:r w:rsidR="00C530FF">
              <w:rPr>
                <w:rFonts w:ascii="Tw Cen MT" w:hAnsi="Tw Cen MT"/>
                <w:b/>
                <w:sz w:val="16"/>
                <w:szCs w:val="16"/>
              </w:rPr>
              <w:fldChar w:fldCharType="separate"/>
            </w:r>
            <w:r w:rsidRPr="00983077">
              <w:rPr>
                <w:rFonts w:ascii="Tw Cen MT" w:hAnsi="Tw Cen MT"/>
                <w:b/>
                <w:sz w:val="16"/>
                <w:szCs w:val="16"/>
              </w:rPr>
              <w:fldChar w:fldCharType="end"/>
            </w:r>
            <w:bookmarkEnd w:id="6"/>
            <w:r w:rsidRPr="00983077">
              <w:rPr>
                <w:rFonts w:ascii="Tw Cen MT" w:hAnsi="Tw Cen MT"/>
                <w:b/>
                <w:sz w:val="16"/>
                <w:szCs w:val="16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t>OUTDOOR</w:t>
            </w:r>
          </w:p>
        </w:tc>
        <w:tc>
          <w:tcPr>
            <w:tcW w:w="144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78B118A" w14:textId="77777777" w:rsidR="00277C64" w:rsidRPr="00983077" w:rsidRDefault="00277C64" w:rsidP="00983077">
            <w:pPr>
              <w:jc w:val="center"/>
              <w:rPr>
                <w:rFonts w:ascii="Tw Cen MT" w:hAnsi="Tw Cen MT"/>
                <w:sz w:val="16"/>
                <w:szCs w:val="16"/>
              </w:rPr>
            </w:pPr>
            <w:r w:rsidRPr="00983077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8"/>
            <w:r w:rsidRPr="00983077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="00C530FF">
              <w:rPr>
                <w:rFonts w:ascii="Tw Cen MT" w:hAnsi="Tw Cen MT"/>
                <w:sz w:val="16"/>
                <w:szCs w:val="16"/>
              </w:rPr>
            </w:r>
            <w:r w:rsidR="00C530FF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983077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7"/>
            <w:r w:rsidRPr="00983077">
              <w:rPr>
                <w:rFonts w:ascii="Tw Cen MT" w:hAnsi="Tw Cen MT"/>
                <w:sz w:val="16"/>
                <w:szCs w:val="16"/>
              </w:rPr>
              <w:t xml:space="preserve"> </w:t>
            </w:r>
            <w:r w:rsidR="00876978" w:rsidRPr="00983077">
              <w:rPr>
                <w:rFonts w:ascii="Tw Cen MT" w:hAnsi="Tw Cen MT"/>
                <w:sz w:val="16"/>
                <w:szCs w:val="16"/>
              </w:rPr>
              <w:t>PRINT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2C84B7" w14:textId="77777777" w:rsidR="00277C64" w:rsidRPr="00983077" w:rsidRDefault="00277C64" w:rsidP="00983077">
            <w:pPr>
              <w:jc w:val="center"/>
              <w:rPr>
                <w:rFonts w:ascii="Tw Cen MT" w:hAnsi="Tw Cen MT"/>
                <w:b/>
                <w:sz w:val="16"/>
                <w:szCs w:val="16"/>
              </w:rPr>
            </w:pPr>
            <w:r w:rsidRPr="00983077">
              <w:rPr>
                <w:rFonts w:ascii="Tw Cen MT" w:hAnsi="Tw Cen MT"/>
                <w:b/>
                <w:sz w:val="16"/>
                <w:szCs w:val="16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14"/>
            <w:r w:rsidRPr="00983077">
              <w:rPr>
                <w:rFonts w:ascii="Tw Cen MT" w:hAnsi="Tw Cen MT"/>
                <w:b/>
                <w:sz w:val="16"/>
                <w:szCs w:val="16"/>
              </w:rPr>
              <w:instrText xml:space="preserve"> FORMCHECKBOX </w:instrText>
            </w:r>
            <w:r w:rsidR="00C530FF">
              <w:rPr>
                <w:rFonts w:ascii="Tw Cen MT" w:hAnsi="Tw Cen MT"/>
                <w:b/>
                <w:sz w:val="16"/>
                <w:szCs w:val="16"/>
              </w:rPr>
            </w:r>
            <w:r w:rsidR="00C530FF">
              <w:rPr>
                <w:rFonts w:ascii="Tw Cen MT" w:hAnsi="Tw Cen MT"/>
                <w:b/>
                <w:sz w:val="16"/>
                <w:szCs w:val="16"/>
              </w:rPr>
              <w:fldChar w:fldCharType="separate"/>
            </w:r>
            <w:r w:rsidRPr="00983077">
              <w:rPr>
                <w:rFonts w:ascii="Tw Cen MT" w:hAnsi="Tw Cen MT"/>
                <w:b/>
                <w:sz w:val="16"/>
                <w:szCs w:val="16"/>
              </w:rPr>
              <w:fldChar w:fldCharType="end"/>
            </w:r>
            <w:bookmarkEnd w:id="8"/>
            <w:r w:rsidRPr="00983077">
              <w:rPr>
                <w:rFonts w:ascii="Tw Cen MT" w:hAnsi="Tw Cen MT"/>
                <w:b/>
                <w:sz w:val="16"/>
                <w:szCs w:val="16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t>WEB</w:t>
            </w:r>
          </w:p>
        </w:tc>
      </w:tr>
      <w:tr w:rsidR="00B43E46" w:rsidRPr="009317C1" w14:paraId="3EB649A0" w14:textId="77777777" w:rsidTr="00983077">
        <w:trPr>
          <w:trHeight w:val="260"/>
          <w:jc w:val="center"/>
        </w:trPr>
        <w:tc>
          <w:tcPr>
            <w:tcW w:w="10368" w:type="dxa"/>
            <w:gridSpan w:val="1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92F17F1" w14:textId="77777777" w:rsidR="00B43E46" w:rsidRPr="00983077" w:rsidRDefault="00B43E46" w:rsidP="00D2692A">
            <w:pPr>
              <w:rPr>
                <w:rFonts w:ascii="Tw Cen MT" w:hAnsi="Tw Cen MT"/>
                <w:sz w:val="20"/>
                <w:szCs w:val="20"/>
              </w:rPr>
            </w:pPr>
          </w:p>
        </w:tc>
      </w:tr>
      <w:tr w:rsidR="00D2692A" w:rsidRPr="009317C1" w14:paraId="343CAC2F" w14:textId="77777777" w:rsidTr="00983077">
        <w:trPr>
          <w:trHeight w:val="260"/>
          <w:jc w:val="center"/>
        </w:trPr>
        <w:tc>
          <w:tcPr>
            <w:tcW w:w="10368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bottom"/>
          </w:tcPr>
          <w:p w14:paraId="72334721" w14:textId="77777777" w:rsidR="00D2692A" w:rsidRPr="00983077" w:rsidRDefault="00D2692A" w:rsidP="00D2692A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  SPONSOR INFORMATION</w:t>
            </w:r>
          </w:p>
        </w:tc>
      </w:tr>
      <w:tr w:rsidR="005347A6" w:rsidRPr="009317C1" w14:paraId="0551602B" w14:textId="77777777" w:rsidTr="00983077">
        <w:trPr>
          <w:trHeight w:val="520"/>
          <w:jc w:val="center"/>
        </w:trPr>
        <w:tc>
          <w:tcPr>
            <w:tcW w:w="10368" w:type="dxa"/>
            <w:gridSpan w:val="15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A64FD5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NAME OF COMPANY/ORGANIZATION: </w:t>
            </w:r>
            <w:bookmarkStart w:id="9" w:name="Text2"/>
            <w:r w:rsidRPr="00983077">
              <w:rPr>
                <w:rFonts w:ascii="Tw Cen MT" w:hAnsi="Tw Cen MT"/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  <w:fldChar w:fldCharType="end"/>
            </w:r>
            <w:bookmarkEnd w:id="9"/>
          </w:p>
        </w:tc>
      </w:tr>
      <w:tr w:rsidR="005347A6" w:rsidRPr="009317C1" w14:paraId="2C0A81F1" w14:textId="77777777" w:rsidTr="00983077">
        <w:trPr>
          <w:trHeight w:val="520"/>
          <w:jc w:val="center"/>
        </w:trPr>
        <w:tc>
          <w:tcPr>
            <w:tcW w:w="10368" w:type="dxa"/>
            <w:gridSpan w:val="1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E31788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NAME AS IT SHOULD APPEAR IN STARS PROMOTIONS: </w:t>
            </w:r>
            <w:bookmarkStart w:id="10" w:name="Text3"/>
            <w:r w:rsidRPr="00983077">
              <w:rPr>
                <w:rFonts w:ascii="Tw Cen MT" w:hAnsi="Tw Cen MT"/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b/>
                <w:sz w:val="20"/>
                <w:szCs w:val="20"/>
              </w:rPr>
              <w:fldChar w:fldCharType="end"/>
            </w:r>
            <w:bookmarkEnd w:id="10"/>
          </w:p>
        </w:tc>
      </w:tr>
      <w:tr w:rsidR="005347A6" w:rsidRPr="009317C1" w14:paraId="43E77BE2" w14:textId="77777777" w:rsidTr="00983077">
        <w:trPr>
          <w:trHeight w:val="648"/>
          <w:jc w:val="center"/>
        </w:trPr>
        <w:tc>
          <w:tcPr>
            <w:tcW w:w="10368" w:type="dxa"/>
            <w:gridSpan w:val="1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27C39C" w14:textId="50E300B0" w:rsidR="005347A6" w:rsidRPr="00983077" w:rsidRDefault="005347A6" w:rsidP="00983077">
            <w:pPr>
              <w:spacing w:line="360" w:lineRule="auto"/>
              <w:rPr>
                <w:rFonts w:ascii="Tw Cen MT" w:hAnsi="Tw Cen MT"/>
                <w:sz w:val="16"/>
                <w:szCs w:val="16"/>
              </w:rPr>
            </w:pPr>
            <w:r w:rsidRPr="00983077">
              <w:rPr>
                <w:rFonts w:ascii="Tw Cen MT" w:hAnsi="Tw Cen MT"/>
                <w:sz w:val="16"/>
                <w:szCs w:val="16"/>
              </w:rPr>
              <w:t xml:space="preserve">“Crown of Jewels” and “Double Diamond” sponsors should send </w:t>
            </w:r>
            <w:r w:rsidR="00E7028F">
              <w:rPr>
                <w:rFonts w:ascii="Tw Cen MT" w:hAnsi="Tw Cen MT"/>
                <w:sz w:val="16"/>
                <w:szCs w:val="16"/>
              </w:rPr>
              <w:t>one logo</w:t>
            </w:r>
            <w:r w:rsidRPr="00983077">
              <w:rPr>
                <w:rFonts w:ascii="Tw Cen MT" w:hAnsi="Tw Cen MT"/>
                <w:sz w:val="16"/>
                <w:szCs w:val="16"/>
              </w:rPr>
              <w:t xml:space="preserve"> to </w:t>
            </w:r>
            <w:hyperlink r:id="rId8" w:history="1">
              <w:r w:rsidR="000A42A7" w:rsidRPr="000A43D0">
                <w:rPr>
                  <w:rStyle w:val="Hyperlink"/>
                  <w:rFonts w:ascii="Tw Cen MT" w:hAnsi="Tw Cen MT"/>
                  <w:sz w:val="16"/>
                  <w:szCs w:val="16"/>
                </w:rPr>
                <w:t>laura.escamilla@starsscholarship.org</w:t>
              </w:r>
            </w:hyperlink>
            <w:r w:rsidR="00A828C3">
              <w:rPr>
                <w:rFonts w:ascii="Tw Cen MT" w:hAnsi="Tw Cen MT"/>
                <w:sz w:val="16"/>
                <w:szCs w:val="16"/>
              </w:rPr>
              <w:t xml:space="preserve"> </w:t>
            </w:r>
          </w:p>
          <w:p w14:paraId="5287EEF8" w14:textId="79D84D6C" w:rsidR="005347A6" w:rsidRPr="00983077" w:rsidRDefault="005347A6" w:rsidP="00231505">
            <w:pPr>
              <w:spacing w:line="360" w:lineRule="auto"/>
              <w:rPr>
                <w:rFonts w:ascii="Tw Cen MT" w:hAnsi="Tw Cen MT"/>
                <w:sz w:val="16"/>
                <w:szCs w:val="16"/>
              </w:rPr>
            </w:pPr>
            <w:r w:rsidRPr="00983077">
              <w:rPr>
                <w:rFonts w:ascii="Tw Cen MT" w:hAnsi="Tw Cen MT"/>
                <w:sz w:val="16"/>
                <w:szCs w:val="16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9"/>
            <w:r w:rsidRPr="00983077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="00C530FF">
              <w:rPr>
                <w:rFonts w:ascii="Tw Cen MT" w:hAnsi="Tw Cen MT"/>
                <w:sz w:val="16"/>
                <w:szCs w:val="16"/>
              </w:rPr>
            </w:r>
            <w:r w:rsidR="00C530FF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983077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11"/>
            <w:r w:rsidRPr="00983077">
              <w:rPr>
                <w:rFonts w:ascii="Tw Cen MT" w:hAnsi="Tw Cen MT"/>
                <w:sz w:val="16"/>
                <w:szCs w:val="16"/>
              </w:rPr>
              <w:t xml:space="preserve"> I will email logo  </w:t>
            </w:r>
            <w:r w:rsidRPr="00983077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10"/>
            <w:r w:rsidRPr="00983077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="00C530FF">
              <w:rPr>
                <w:rFonts w:ascii="Tw Cen MT" w:hAnsi="Tw Cen MT"/>
                <w:sz w:val="16"/>
                <w:szCs w:val="16"/>
              </w:rPr>
            </w:r>
            <w:r w:rsidR="00C530FF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983077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12"/>
            <w:r w:rsidRPr="00983077">
              <w:rPr>
                <w:rFonts w:ascii="Tw Cen MT" w:hAnsi="Tw Cen MT"/>
                <w:sz w:val="16"/>
                <w:szCs w:val="16"/>
              </w:rPr>
              <w:t xml:space="preserve"> </w:t>
            </w:r>
            <w:r w:rsidR="00A40E54">
              <w:rPr>
                <w:rFonts w:ascii="Tw Cen MT" w:hAnsi="Tw Cen MT"/>
                <w:sz w:val="16"/>
                <w:szCs w:val="16"/>
              </w:rPr>
              <w:t xml:space="preserve">Please use logo </w:t>
            </w:r>
            <w:r w:rsidR="0072418C">
              <w:rPr>
                <w:rFonts w:ascii="Tw Cen MT" w:hAnsi="Tw Cen MT"/>
                <w:sz w:val="16"/>
                <w:szCs w:val="16"/>
              </w:rPr>
              <w:t>on file</w:t>
            </w:r>
            <w:r w:rsidR="00A40E54">
              <w:rPr>
                <w:rFonts w:ascii="Tw Cen MT" w:hAnsi="Tw Cen MT"/>
                <w:sz w:val="16"/>
                <w:szCs w:val="16"/>
              </w:rPr>
              <w:t xml:space="preserve">  </w:t>
            </w:r>
            <w:r w:rsidRPr="00983077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11"/>
            <w:r w:rsidRPr="00983077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="00C530FF">
              <w:rPr>
                <w:rFonts w:ascii="Tw Cen MT" w:hAnsi="Tw Cen MT"/>
                <w:sz w:val="16"/>
                <w:szCs w:val="16"/>
              </w:rPr>
            </w:r>
            <w:r w:rsidR="00C530FF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983077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13"/>
            <w:r w:rsidRPr="00983077">
              <w:rPr>
                <w:rFonts w:ascii="Tw Cen MT" w:hAnsi="Tw Cen MT"/>
                <w:sz w:val="16"/>
                <w:szCs w:val="16"/>
              </w:rPr>
              <w:t xml:space="preserve">  I do not have a logo, please print name as listed above</w:t>
            </w:r>
          </w:p>
        </w:tc>
      </w:tr>
      <w:tr w:rsidR="005347A6" w:rsidRPr="009317C1" w14:paraId="0AB27A8B" w14:textId="77777777" w:rsidTr="00983077">
        <w:trPr>
          <w:trHeight w:val="520"/>
          <w:jc w:val="center"/>
        </w:trPr>
        <w:tc>
          <w:tcPr>
            <w:tcW w:w="5904" w:type="dxa"/>
            <w:gridSpan w:val="8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22885423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CONTACT PERSON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4" w:name="Text4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4"/>
          </w:p>
        </w:tc>
        <w:tc>
          <w:tcPr>
            <w:tcW w:w="4464" w:type="dxa"/>
            <w:gridSpan w:val="7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107DAE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TITLE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</w:p>
        </w:tc>
      </w:tr>
      <w:tr w:rsidR="005347A6" w:rsidRPr="009317C1" w14:paraId="220826D6" w14:textId="77777777" w:rsidTr="00983077">
        <w:trPr>
          <w:trHeight w:val="520"/>
          <w:jc w:val="center"/>
        </w:trPr>
        <w:tc>
          <w:tcPr>
            <w:tcW w:w="10368" w:type="dxa"/>
            <w:gridSpan w:val="1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13E369" w14:textId="77777777" w:rsidR="005347A6" w:rsidRPr="00983077" w:rsidRDefault="005347A6" w:rsidP="00983077">
            <w:pPr>
              <w:rPr>
                <w:rFonts w:ascii="Tw Cen MT" w:hAnsi="Tw Cen MT"/>
                <w:sz w:val="16"/>
                <w:szCs w:val="16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>PHYSICAL ADDRESS:</w:t>
            </w:r>
            <w:r w:rsidRPr="00983077">
              <w:rPr>
                <w:rFonts w:ascii="Tw Cen MT" w:hAnsi="Tw Cen MT"/>
                <w:sz w:val="16"/>
                <w:szCs w:val="16"/>
              </w:rPr>
              <w:t xml:space="preserve"> </w:t>
            </w:r>
          </w:p>
        </w:tc>
      </w:tr>
      <w:tr w:rsidR="005347A6" w:rsidRPr="009317C1" w14:paraId="38A57F03" w14:textId="77777777" w:rsidTr="00983077">
        <w:trPr>
          <w:trHeight w:val="261"/>
          <w:jc w:val="center"/>
        </w:trPr>
        <w:tc>
          <w:tcPr>
            <w:tcW w:w="10368" w:type="dxa"/>
            <w:gridSpan w:val="1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C6A49A" w14:textId="75A879E3" w:rsidR="005347A6" w:rsidRPr="00983077" w:rsidRDefault="0072418C" w:rsidP="00983077">
            <w:pPr>
              <w:rPr>
                <w:rFonts w:ascii="Tw Cen MT" w:hAnsi="Tw Cen MT"/>
                <w:sz w:val="20"/>
                <w:szCs w:val="20"/>
              </w:rPr>
            </w:pPr>
            <w:r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(Donor gift will be delivered to this address, no P.O. Boxes)"/>
                  </w:textInput>
                </w:ffData>
              </w:fldChar>
            </w:r>
            <w:bookmarkStart w:id="15" w:name="Text6"/>
            <w:r>
              <w:rPr>
                <w:rFonts w:ascii="Tw Cen MT" w:hAnsi="Tw Cen MT"/>
                <w:sz w:val="16"/>
                <w:szCs w:val="16"/>
              </w:rPr>
              <w:instrText xml:space="preserve"> FORMTEXT </w:instrText>
            </w:r>
            <w:r>
              <w:rPr>
                <w:rFonts w:ascii="Tw Cen MT" w:hAnsi="Tw Cen MT"/>
                <w:sz w:val="16"/>
                <w:szCs w:val="16"/>
              </w:rPr>
            </w:r>
            <w:r>
              <w:rPr>
                <w:rFonts w:ascii="Tw Cen MT" w:hAnsi="Tw Cen MT"/>
                <w:sz w:val="16"/>
                <w:szCs w:val="16"/>
              </w:rPr>
              <w:fldChar w:fldCharType="separate"/>
            </w:r>
            <w:r>
              <w:rPr>
                <w:rFonts w:ascii="Tw Cen MT" w:hAnsi="Tw Cen MT"/>
                <w:noProof/>
                <w:sz w:val="16"/>
                <w:szCs w:val="16"/>
              </w:rPr>
              <w:t>(Donor gift will be delivered to this address, no P.O. Boxes)</w:t>
            </w:r>
            <w:r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15"/>
          </w:p>
        </w:tc>
      </w:tr>
      <w:tr w:rsidR="005347A6" w:rsidRPr="009317C1" w14:paraId="770C0224" w14:textId="77777777" w:rsidTr="00983077">
        <w:trPr>
          <w:trHeight w:val="520"/>
          <w:jc w:val="center"/>
        </w:trPr>
        <w:tc>
          <w:tcPr>
            <w:tcW w:w="3456" w:type="dxa"/>
            <w:gridSpan w:val="4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4006727A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CITY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6" w:name="Text7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6"/>
          </w:p>
        </w:tc>
        <w:tc>
          <w:tcPr>
            <w:tcW w:w="3456" w:type="dxa"/>
            <w:gridSpan w:val="6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52628ABC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STATE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7" w:name="Text8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7"/>
          </w:p>
        </w:tc>
        <w:tc>
          <w:tcPr>
            <w:tcW w:w="3456" w:type="dxa"/>
            <w:gridSpan w:val="5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713506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ZIP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8" w:name="Text9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8"/>
          </w:p>
        </w:tc>
      </w:tr>
      <w:tr w:rsidR="005347A6" w:rsidRPr="009317C1" w14:paraId="125D2F35" w14:textId="77777777" w:rsidTr="00983077">
        <w:trPr>
          <w:trHeight w:val="520"/>
          <w:jc w:val="center"/>
        </w:trPr>
        <w:tc>
          <w:tcPr>
            <w:tcW w:w="3456" w:type="dxa"/>
            <w:gridSpan w:val="4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22BB0C8D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PHONE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9" w:name="Text10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9"/>
          </w:p>
        </w:tc>
        <w:tc>
          <w:tcPr>
            <w:tcW w:w="3456" w:type="dxa"/>
            <w:gridSpan w:val="6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7CDD3F3B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FAX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20" w:name="Text11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20"/>
          </w:p>
        </w:tc>
        <w:tc>
          <w:tcPr>
            <w:tcW w:w="3456" w:type="dxa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CFBB9C" w14:textId="77777777" w:rsidR="005347A6" w:rsidRPr="00983077" w:rsidRDefault="005347A6" w:rsidP="00983077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EMAIL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21" w:name="Text12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21"/>
          </w:p>
        </w:tc>
      </w:tr>
    </w:tbl>
    <w:p w14:paraId="1BE8CE6F" w14:textId="77777777" w:rsidR="00277C64" w:rsidRDefault="00277C64">
      <w:pPr>
        <w:rPr>
          <w:rFonts w:ascii="Tw Cen MT Condensed" w:hAnsi="Tw Cen MT Condensed"/>
        </w:rPr>
      </w:pPr>
    </w:p>
    <w:p w14:paraId="4D444B6B" w14:textId="77777777" w:rsidR="00115325" w:rsidRPr="00827DF2" w:rsidRDefault="00827DF2">
      <w:pPr>
        <w:rPr>
          <w:rFonts w:ascii="Tw Cen MT" w:hAnsi="Tw Cen MT"/>
          <w:sz w:val="20"/>
          <w:szCs w:val="20"/>
        </w:rPr>
      </w:pPr>
      <w:r>
        <w:rPr>
          <w:rFonts w:ascii="Tw Cen MT" w:hAnsi="Tw Cen MT"/>
          <w:sz w:val="20"/>
          <w:szCs w:val="20"/>
        </w:rPr>
        <w:t xml:space="preserve">LIST OF </w:t>
      </w:r>
      <w:r w:rsidR="00277C64">
        <w:rPr>
          <w:rFonts w:ascii="Tw Cen MT" w:hAnsi="Tw Cen MT"/>
          <w:sz w:val="20"/>
          <w:szCs w:val="20"/>
        </w:rPr>
        <w:t>PUBLICATIONS/SITES INCLUDED</w:t>
      </w:r>
      <w:r>
        <w:rPr>
          <w:rFonts w:ascii="Tw Cen MT" w:hAnsi="Tw Cen MT"/>
          <w:sz w:val="20"/>
          <w:szCs w:val="20"/>
        </w:rPr>
        <w:t xml:space="preserve"> IN THIS AGREEMENT</w:t>
      </w:r>
      <w:r w:rsidR="00115325" w:rsidRPr="00827DF2">
        <w:rPr>
          <w:rFonts w:ascii="Tw Cen MT" w:hAnsi="Tw Cen MT"/>
          <w:sz w:val="20"/>
          <w:szCs w:val="20"/>
        </w:rPr>
        <w:t>:</w:t>
      </w:r>
    </w:p>
    <w:tbl>
      <w:tblPr>
        <w:tblW w:w="10350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0"/>
        <w:gridCol w:w="2957"/>
        <w:gridCol w:w="2135"/>
        <w:gridCol w:w="1928"/>
        <w:gridCol w:w="2880"/>
      </w:tblGrid>
      <w:tr w:rsidR="00277C64" w:rsidRPr="00983077" w14:paraId="41471709" w14:textId="77777777" w:rsidTr="00DB4D41">
        <w:trPr>
          <w:trHeight w:val="310"/>
        </w:trPr>
        <w:tc>
          <w:tcPr>
            <w:tcW w:w="450" w:type="dxa"/>
            <w:shd w:val="clear" w:color="auto" w:fill="auto"/>
            <w:vAlign w:val="bottom"/>
          </w:tcPr>
          <w:p w14:paraId="500E3291" w14:textId="77777777" w:rsidR="00277C64" w:rsidRPr="00983077" w:rsidRDefault="00277C64" w:rsidP="00827DF2">
            <w:pPr>
              <w:rPr>
                <w:rFonts w:ascii="Tw Cen MT" w:hAnsi="Tw Cen MT"/>
                <w:sz w:val="18"/>
                <w:szCs w:val="18"/>
              </w:rPr>
            </w:pPr>
            <w:bookmarkStart w:id="22" w:name="_Hlk70498134"/>
          </w:p>
        </w:tc>
        <w:tc>
          <w:tcPr>
            <w:tcW w:w="2957" w:type="dxa"/>
            <w:shd w:val="clear" w:color="auto" w:fill="auto"/>
            <w:vAlign w:val="bottom"/>
          </w:tcPr>
          <w:p w14:paraId="4BB6D7B1" w14:textId="77777777" w:rsidR="00277C64" w:rsidRPr="00983077" w:rsidRDefault="00277C64" w:rsidP="00827DF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PULBICATION NAME</w:t>
            </w:r>
          </w:p>
        </w:tc>
        <w:tc>
          <w:tcPr>
            <w:tcW w:w="2135" w:type="dxa"/>
            <w:shd w:val="clear" w:color="auto" w:fill="auto"/>
            <w:vAlign w:val="bottom"/>
          </w:tcPr>
          <w:p w14:paraId="407D742C" w14:textId="77777777" w:rsidR="00277C64" w:rsidRPr="00983077" w:rsidRDefault="00277C64" w:rsidP="00827DF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LANUAGE</w:t>
            </w:r>
          </w:p>
        </w:tc>
        <w:tc>
          <w:tcPr>
            <w:tcW w:w="1928" w:type="dxa"/>
            <w:shd w:val="clear" w:color="auto" w:fill="auto"/>
            <w:vAlign w:val="bottom"/>
          </w:tcPr>
          <w:p w14:paraId="27DE91C7" w14:textId="77777777" w:rsidR="00277C64" w:rsidRPr="00983077" w:rsidRDefault="00277C64" w:rsidP="00827DF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VALUE</w:t>
            </w:r>
          </w:p>
        </w:tc>
        <w:tc>
          <w:tcPr>
            <w:tcW w:w="2880" w:type="dxa"/>
            <w:vMerge w:val="restart"/>
            <w:shd w:val="clear" w:color="auto" w:fill="FFFFFF"/>
          </w:tcPr>
          <w:p w14:paraId="620E6F68" w14:textId="77777777" w:rsidR="00363E09" w:rsidRDefault="00363E09" w:rsidP="00363E09">
            <w:pPr>
              <w:shd w:val="clear" w:color="auto" w:fill="FFFFFF"/>
              <w:rPr>
                <w:rFonts w:ascii="Tw Cen MT" w:hAnsi="Tw Cen MT"/>
                <w:b/>
                <w:bCs/>
                <w:sz w:val="16"/>
                <w:szCs w:val="18"/>
              </w:rPr>
            </w:pPr>
            <w:r>
              <w:rPr>
                <w:rFonts w:ascii="Tw Cen MT" w:hAnsi="Tw Cen MT"/>
                <w:b/>
                <w:bCs/>
                <w:sz w:val="16"/>
                <w:szCs w:val="18"/>
              </w:rPr>
              <w:t>PROOF OF PERFORMANCE SHOULD BE SENT TO</w:t>
            </w:r>
          </w:p>
          <w:p w14:paraId="5ED4C744" w14:textId="77777777" w:rsidR="00363E09" w:rsidRDefault="00363E09" w:rsidP="00363E09">
            <w:pPr>
              <w:shd w:val="clear" w:color="auto" w:fill="FFFFFF"/>
              <w:rPr>
                <w:rFonts w:ascii="Tw Cen MT" w:hAnsi="Tw Cen MT"/>
                <w:sz w:val="16"/>
                <w:szCs w:val="18"/>
              </w:rPr>
            </w:pPr>
          </w:p>
          <w:p w14:paraId="23ED576B" w14:textId="08268C3F" w:rsidR="00363E09" w:rsidRDefault="00EC6294" w:rsidP="00363E09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MAURICIO CUELLAR</w:t>
            </w:r>
          </w:p>
          <w:p w14:paraId="633F63EF" w14:textId="77777777" w:rsidR="00363E09" w:rsidRDefault="00363E09" w:rsidP="00363E09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MARKETING MANAGER</w:t>
            </w:r>
          </w:p>
          <w:p w14:paraId="11E9AD48" w14:textId="77777777" w:rsidR="00363E09" w:rsidRDefault="00363E09" w:rsidP="00363E09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L&amp;F DISTRIBUTORS</w:t>
            </w:r>
          </w:p>
          <w:p w14:paraId="17171A68" w14:textId="71C5813D" w:rsidR="00363E09" w:rsidRDefault="00EC6294" w:rsidP="00363E09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3900 N MCCOLL RD</w:t>
            </w:r>
          </w:p>
          <w:p w14:paraId="40FBF766" w14:textId="47DF2E48" w:rsidR="00EC6294" w:rsidRDefault="00EC6294" w:rsidP="00363E09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MCALLEN, TEXAS 78501</w:t>
            </w:r>
          </w:p>
          <w:p w14:paraId="6C5CC359" w14:textId="77777777" w:rsidR="00363E09" w:rsidRDefault="00363E09" w:rsidP="00363E09">
            <w:pPr>
              <w:shd w:val="clear" w:color="auto" w:fill="FFFFFF"/>
              <w:rPr>
                <w:rFonts w:ascii="Tw Cen MT" w:hAnsi="Tw Cen MT"/>
                <w:sz w:val="16"/>
              </w:rPr>
            </w:pPr>
          </w:p>
          <w:p w14:paraId="3DBF16AF" w14:textId="77777777" w:rsidR="00363E09" w:rsidRDefault="00363E09" w:rsidP="00363E09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EMAILED TO</w:t>
            </w:r>
          </w:p>
          <w:p w14:paraId="316315C6" w14:textId="004BAD39" w:rsidR="00277C64" w:rsidRPr="00983077" w:rsidRDefault="00EC6294" w:rsidP="00363E09">
            <w:pPr>
              <w:shd w:val="clear" w:color="auto" w:fill="FFFFFF"/>
              <w:rPr>
                <w:rFonts w:ascii="Tw Cen MT Condensed" w:hAnsi="Tw Cen MT Condensed"/>
              </w:rPr>
            </w:pPr>
            <w:r w:rsidRPr="00EC6294">
              <w:rPr>
                <w:rFonts w:ascii="Tw Cen MT" w:hAnsi="Tw Cen MT"/>
                <w:sz w:val="16"/>
              </w:rPr>
              <w:t>mauricio.cuellar@lnfdist.com</w:t>
            </w:r>
          </w:p>
        </w:tc>
      </w:tr>
      <w:tr w:rsidR="00277C64" w:rsidRPr="00983077" w14:paraId="612614D4" w14:textId="77777777" w:rsidTr="00DB4D41">
        <w:trPr>
          <w:trHeight w:val="310"/>
        </w:trPr>
        <w:tc>
          <w:tcPr>
            <w:tcW w:w="450" w:type="dxa"/>
            <w:shd w:val="clear" w:color="auto" w:fill="auto"/>
            <w:vAlign w:val="bottom"/>
          </w:tcPr>
          <w:p w14:paraId="5F4B8065" w14:textId="77777777" w:rsidR="00277C64" w:rsidRPr="00983077" w:rsidRDefault="00277C64" w:rsidP="00827DF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1.</w:t>
            </w:r>
          </w:p>
        </w:tc>
        <w:tc>
          <w:tcPr>
            <w:tcW w:w="2957" w:type="dxa"/>
            <w:shd w:val="clear" w:color="auto" w:fill="auto"/>
            <w:vAlign w:val="bottom"/>
          </w:tcPr>
          <w:p w14:paraId="6E899182" w14:textId="77777777" w:rsidR="00277C64" w:rsidRPr="00983077" w:rsidRDefault="00277C64" w:rsidP="00827DF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23" w:name="Text13"/>
            <w:r w:rsidRPr="00983077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983077">
              <w:rPr>
                <w:rFonts w:ascii="Tw Cen MT" w:hAnsi="Tw Cen MT"/>
                <w:sz w:val="18"/>
                <w:szCs w:val="18"/>
              </w:rPr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bookmarkEnd w:id="23"/>
          </w:p>
        </w:tc>
        <w:tc>
          <w:tcPr>
            <w:tcW w:w="2135" w:type="dxa"/>
            <w:shd w:val="clear" w:color="auto" w:fill="auto"/>
            <w:vAlign w:val="bottom"/>
          </w:tcPr>
          <w:p w14:paraId="2EA01ADE" w14:textId="77777777" w:rsidR="00277C64" w:rsidRPr="00983077" w:rsidRDefault="00277C64" w:rsidP="00827DF2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4" w:name="Check12"/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C530FF">
              <w:rPr>
                <w:rFonts w:ascii="Tw Cen MT" w:hAnsi="Tw Cen MT"/>
                <w:sz w:val="18"/>
                <w:szCs w:val="18"/>
              </w:rPr>
            </w:r>
            <w:r w:rsidR="00C530FF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bookmarkEnd w:id="24"/>
            <w:r w:rsidRPr="00983077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t>ENGLISH</w:t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5" w:name="Check13"/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C530FF">
              <w:rPr>
                <w:rFonts w:ascii="Tw Cen MT" w:hAnsi="Tw Cen MT"/>
                <w:sz w:val="18"/>
                <w:szCs w:val="18"/>
              </w:rPr>
            </w:r>
            <w:r w:rsidR="00C530FF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bookmarkEnd w:id="25"/>
            <w:r w:rsidRPr="00983077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928" w:type="dxa"/>
            <w:shd w:val="clear" w:color="auto" w:fill="auto"/>
            <w:vAlign w:val="bottom"/>
          </w:tcPr>
          <w:p w14:paraId="4F338D31" w14:textId="77777777" w:rsidR="00277C64" w:rsidRPr="00983077" w:rsidRDefault="00277C64" w:rsidP="005347A6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880" w:type="dxa"/>
            <w:vMerge/>
            <w:shd w:val="clear" w:color="auto" w:fill="FFFFFF"/>
          </w:tcPr>
          <w:p w14:paraId="07BC62C7" w14:textId="77777777" w:rsidR="00277C64" w:rsidRPr="00983077" w:rsidRDefault="00277C64" w:rsidP="00827DF2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5347A6" w:rsidRPr="00983077" w14:paraId="4A6C6FB7" w14:textId="77777777" w:rsidTr="00DB4D41">
        <w:trPr>
          <w:trHeight w:val="310"/>
        </w:trPr>
        <w:tc>
          <w:tcPr>
            <w:tcW w:w="450" w:type="dxa"/>
            <w:shd w:val="clear" w:color="auto" w:fill="auto"/>
            <w:vAlign w:val="bottom"/>
          </w:tcPr>
          <w:p w14:paraId="0CF9ED20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2.</w:t>
            </w:r>
          </w:p>
        </w:tc>
        <w:tc>
          <w:tcPr>
            <w:tcW w:w="2957" w:type="dxa"/>
            <w:shd w:val="clear" w:color="auto" w:fill="auto"/>
            <w:vAlign w:val="bottom"/>
          </w:tcPr>
          <w:p w14:paraId="6B0A8B83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983077">
              <w:rPr>
                <w:rFonts w:ascii="Tw Cen MT" w:hAnsi="Tw Cen MT"/>
                <w:sz w:val="18"/>
                <w:szCs w:val="18"/>
              </w:rPr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135" w:type="dxa"/>
            <w:shd w:val="clear" w:color="auto" w:fill="auto"/>
            <w:vAlign w:val="bottom"/>
          </w:tcPr>
          <w:p w14:paraId="0E9704D9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C530FF">
              <w:rPr>
                <w:rFonts w:ascii="Tw Cen MT" w:hAnsi="Tw Cen MT"/>
                <w:sz w:val="18"/>
                <w:szCs w:val="18"/>
              </w:rPr>
            </w:r>
            <w:r w:rsidR="00C530FF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t>ENGLISH</w:t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C530FF">
              <w:rPr>
                <w:rFonts w:ascii="Tw Cen MT" w:hAnsi="Tw Cen MT"/>
                <w:sz w:val="18"/>
                <w:szCs w:val="18"/>
              </w:rPr>
            </w:r>
            <w:r w:rsidR="00C530FF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928" w:type="dxa"/>
            <w:shd w:val="clear" w:color="auto" w:fill="auto"/>
            <w:vAlign w:val="bottom"/>
          </w:tcPr>
          <w:p w14:paraId="52A1ADCE" w14:textId="77777777" w:rsidR="005347A6" w:rsidRPr="00983077" w:rsidRDefault="005347A6" w:rsidP="00983077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880" w:type="dxa"/>
            <w:vMerge/>
            <w:shd w:val="clear" w:color="auto" w:fill="FFFFFF"/>
          </w:tcPr>
          <w:p w14:paraId="1F95A1C9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5347A6" w:rsidRPr="00983077" w14:paraId="2ED69DF0" w14:textId="77777777" w:rsidTr="00DB4D41">
        <w:trPr>
          <w:trHeight w:val="310"/>
        </w:trPr>
        <w:tc>
          <w:tcPr>
            <w:tcW w:w="450" w:type="dxa"/>
            <w:shd w:val="clear" w:color="auto" w:fill="auto"/>
            <w:vAlign w:val="bottom"/>
          </w:tcPr>
          <w:p w14:paraId="3D069533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3.</w:t>
            </w:r>
          </w:p>
        </w:tc>
        <w:tc>
          <w:tcPr>
            <w:tcW w:w="2957" w:type="dxa"/>
            <w:shd w:val="clear" w:color="auto" w:fill="auto"/>
            <w:vAlign w:val="bottom"/>
          </w:tcPr>
          <w:p w14:paraId="40969793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983077">
              <w:rPr>
                <w:rFonts w:ascii="Tw Cen MT" w:hAnsi="Tw Cen MT"/>
                <w:sz w:val="18"/>
                <w:szCs w:val="18"/>
              </w:rPr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135" w:type="dxa"/>
            <w:shd w:val="clear" w:color="auto" w:fill="auto"/>
            <w:vAlign w:val="bottom"/>
          </w:tcPr>
          <w:p w14:paraId="6C41B845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C530FF">
              <w:rPr>
                <w:rFonts w:ascii="Tw Cen MT" w:hAnsi="Tw Cen MT"/>
                <w:sz w:val="18"/>
                <w:szCs w:val="18"/>
              </w:rPr>
            </w:r>
            <w:r w:rsidR="00C530FF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t>ENGLISH</w:t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C530FF">
              <w:rPr>
                <w:rFonts w:ascii="Tw Cen MT" w:hAnsi="Tw Cen MT"/>
                <w:sz w:val="18"/>
                <w:szCs w:val="18"/>
              </w:rPr>
            </w:r>
            <w:r w:rsidR="00C530FF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928" w:type="dxa"/>
            <w:shd w:val="clear" w:color="auto" w:fill="auto"/>
            <w:vAlign w:val="bottom"/>
          </w:tcPr>
          <w:p w14:paraId="30470F0D" w14:textId="77777777" w:rsidR="005347A6" w:rsidRPr="00983077" w:rsidRDefault="005347A6" w:rsidP="00983077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880" w:type="dxa"/>
            <w:vMerge/>
            <w:shd w:val="clear" w:color="auto" w:fill="FFFFFF"/>
          </w:tcPr>
          <w:p w14:paraId="3119336D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5347A6" w:rsidRPr="00983077" w14:paraId="0A4D0716" w14:textId="77777777" w:rsidTr="00DB4D41">
        <w:trPr>
          <w:trHeight w:val="310"/>
        </w:trPr>
        <w:tc>
          <w:tcPr>
            <w:tcW w:w="450" w:type="dxa"/>
            <w:shd w:val="clear" w:color="auto" w:fill="auto"/>
            <w:vAlign w:val="bottom"/>
          </w:tcPr>
          <w:p w14:paraId="7A75C2A5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4.</w:t>
            </w:r>
          </w:p>
        </w:tc>
        <w:tc>
          <w:tcPr>
            <w:tcW w:w="2957" w:type="dxa"/>
            <w:shd w:val="clear" w:color="auto" w:fill="auto"/>
            <w:vAlign w:val="bottom"/>
          </w:tcPr>
          <w:p w14:paraId="12B93891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983077">
              <w:rPr>
                <w:rFonts w:ascii="Tw Cen MT" w:hAnsi="Tw Cen MT"/>
                <w:sz w:val="18"/>
                <w:szCs w:val="18"/>
              </w:rPr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135" w:type="dxa"/>
            <w:shd w:val="clear" w:color="auto" w:fill="auto"/>
            <w:vAlign w:val="bottom"/>
          </w:tcPr>
          <w:p w14:paraId="66BBD9A1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C530FF">
              <w:rPr>
                <w:rFonts w:ascii="Tw Cen MT" w:hAnsi="Tw Cen MT"/>
                <w:sz w:val="18"/>
                <w:szCs w:val="18"/>
              </w:rPr>
            </w:r>
            <w:r w:rsidR="00C530FF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t>ENGLISH</w:t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C530FF">
              <w:rPr>
                <w:rFonts w:ascii="Tw Cen MT" w:hAnsi="Tw Cen MT"/>
                <w:sz w:val="18"/>
                <w:szCs w:val="18"/>
              </w:rPr>
            </w:r>
            <w:r w:rsidR="00C530FF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928" w:type="dxa"/>
            <w:shd w:val="clear" w:color="auto" w:fill="auto"/>
            <w:vAlign w:val="bottom"/>
          </w:tcPr>
          <w:p w14:paraId="4F98F637" w14:textId="77777777" w:rsidR="005347A6" w:rsidRPr="00983077" w:rsidRDefault="005347A6" w:rsidP="00983077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880" w:type="dxa"/>
            <w:vMerge/>
            <w:shd w:val="clear" w:color="auto" w:fill="FFFFFF"/>
          </w:tcPr>
          <w:p w14:paraId="3A2A7811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5347A6" w:rsidRPr="00983077" w14:paraId="7EE45336" w14:textId="77777777" w:rsidTr="00DB4D41">
        <w:trPr>
          <w:trHeight w:val="310"/>
        </w:trPr>
        <w:tc>
          <w:tcPr>
            <w:tcW w:w="450" w:type="dxa"/>
            <w:shd w:val="clear" w:color="auto" w:fill="auto"/>
            <w:vAlign w:val="bottom"/>
          </w:tcPr>
          <w:p w14:paraId="4815817A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5.</w:t>
            </w:r>
          </w:p>
        </w:tc>
        <w:tc>
          <w:tcPr>
            <w:tcW w:w="2957" w:type="dxa"/>
            <w:shd w:val="clear" w:color="auto" w:fill="auto"/>
            <w:vAlign w:val="bottom"/>
          </w:tcPr>
          <w:p w14:paraId="7C14FEC8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983077">
              <w:rPr>
                <w:rFonts w:ascii="Tw Cen MT" w:hAnsi="Tw Cen MT"/>
                <w:sz w:val="18"/>
                <w:szCs w:val="18"/>
              </w:rPr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135" w:type="dxa"/>
            <w:shd w:val="clear" w:color="auto" w:fill="auto"/>
            <w:vAlign w:val="bottom"/>
          </w:tcPr>
          <w:p w14:paraId="4C7F3A36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C530FF">
              <w:rPr>
                <w:rFonts w:ascii="Tw Cen MT" w:hAnsi="Tw Cen MT"/>
                <w:sz w:val="18"/>
                <w:szCs w:val="18"/>
              </w:rPr>
            </w:r>
            <w:r w:rsidR="00C530FF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983077">
              <w:rPr>
                <w:rFonts w:ascii="Tw Cen MT" w:hAnsi="Tw Cen MT"/>
                <w:sz w:val="16"/>
                <w:szCs w:val="16"/>
              </w:rPr>
              <w:t>ENGLISH</w:t>
            </w:r>
            <w:r w:rsidRPr="00983077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3077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C530FF">
              <w:rPr>
                <w:rFonts w:ascii="Tw Cen MT" w:hAnsi="Tw Cen MT"/>
                <w:sz w:val="18"/>
                <w:szCs w:val="18"/>
              </w:rPr>
            </w:r>
            <w:r w:rsidR="00C530FF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983077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983077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928" w:type="dxa"/>
            <w:shd w:val="clear" w:color="auto" w:fill="auto"/>
            <w:vAlign w:val="bottom"/>
          </w:tcPr>
          <w:p w14:paraId="47E917B0" w14:textId="77777777" w:rsidR="005347A6" w:rsidRPr="00983077" w:rsidRDefault="005347A6" w:rsidP="00983077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880" w:type="dxa"/>
            <w:vMerge/>
            <w:shd w:val="clear" w:color="auto" w:fill="FFFFFF"/>
          </w:tcPr>
          <w:p w14:paraId="543E8E42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5347A6" w:rsidRPr="00983077" w14:paraId="606C9507" w14:textId="77777777" w:rsidTr="00DB4D41">
        <w:trPr>
          <w:trHeight w:val="310"/>
        </w:trPr>
        <w:tc>
          <w:tcPr>
            <w:tcW w:w="450" w:type="dxa"/>
            <w:shd w:val="clear" w:color="auto" w:fill="auto"/>
            <w:vAlign w:val="bottom"/>
          </w:tcPr>
          <w:p w14:paraId="18594BA3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</w:p>
        </w:tc>
        <w:tc>
          <w:tcPr>
            <w:tcW w:w="2957" w:type="dxa"/>
            <w:shd w:val="clear" w:color="auto" w:fill="auto"/>
            <w:vAlign w:val="bottom"/>
          </w:tcPr>
          <w:p w14:paraId="34B759FF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OUTDOOR ADVERTISING</w:t>
            </w:r>
          </w:p>
        </w:tc>
        <w:tc>
          <w:tcPr>
            <w:tcW w:w="2135" w:type="dxa"/>
            <w:shd w:val="clear" w:color="auto" w:fill="auto"/>
            <w:vAlign w:val="bottom"/>
          </w:tcPr>
          <w:p w14:paraId="790464CC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</w:p>
        </w:tc>
        <w:tc>
          <w:tcPr>
            <w:tcW w:w="1928" w:type="dxa"/>
            <w:shd w:val="clear" w:color="auto" w:fill="auto"/>
            <w:vAlign w:val="bottom"/>
          </w:tcPr>
          <w:p w14:paraId="389BEC28" w14:textId="77777777" w:rsidR="005347A6" w:rsidRPr="00983077" w:rsidRDefault="005347A6" w:rsidP="00983077">
            <w:pPr>
              <w:rPr>
                <w:rFonts w:ascii="Tw Cen MT" w:hAnsi="Tw Cen MT"/>
                <w:sz w:val="18"/>
                <w:szCs w:val="18"/>
              </w:rPr>
            </w:pPr>
            <w:r w:rsidRPr="00983077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880" w:type="dxa"/>
            <w:shd w:val="clear" w:color="auto" w:fill="FFFFFF"/>
          </w:tcPr>
          <w:p w14:paraId="50BF92B9" w14:textId="77777777" w:rsidR="005347A6" w:rsidRPr="00983077" w:rsidRDefault="005347A6" w:rsidP="0001503B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bookmarkEnd w:id="22"/>
    </w:tbl>
    <w:p w14:paraId="409E14DF" w14:textId="77777777" w:rsidR="00115325" w:rsidRDefault="00115325">
      <w:pPr>
        <w:rPr>
          <w:rFonts w:ascii="Tw Cen MT Condensed" w:hAnsi="Tw Cen MT Condensed"/>
        </w:rPr>
      </w:pPr>
    </w:p>
    <w:p w14:paraId="0B937500" w14:textId="77777777" w:rsidR="00827DF2" w:rsidRDefault="00FE4202">
      <w:pPr>
        <w:rPr>
          <w:rFonts w:ascii="Tw Cen MT Condensed" w:hAnsi="Tw Cen MT Condensed"/>
        </w:rPr>
      </w:pPr>
      <w:r>
        <w:rPr>
          <w:rFonts w:ascii="Tw Cen MT Condensed" w:hAnsi="Tw Cen MT Condensed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bookmarkStart w:id="26" w:name="Check15"/>
      <w:r>
        <w:rPr>
          <w:rFonts w:ascii="Tw Cen MT Condensed" w:hAnsi="Tw Cen MT Condensed"/>
        </w:rPr>
        <w:instrText xml:space="preserve"> FORMCHECKBOX </w:instrText>
      </w:r>
      <w:r w:rsidR="00C530FF">
        <w:rPr>
          <w:rFonts w:ascii="Tw Cen MT Condensed" w:hAnsi="Tw Cen MT Condensed"/>
        </w:rPr>
      </w:r>
      <w:r w:rsidR="00C530FF">
        <w:rPr>
          <w:rFonts w:ascii="Tw Cen MT Condensed" w:hAnsi="Tw Cen MT Condensed"/>
        </w:rPr>
        <w:fldChar w:fldCharType="separate"/>
      </w:r>
      <w:r>
        <w:rPr>
          <w:rFonts w:ascii="Tw Cen MT Condensed" w:hAnsi="Tw Cen MT Condensed"/>
        </w:rPr>
        <w:fldChar w:fldCharType="end"/>
      </w:r>
      <w:bookmarkEnd w:id="26"/>
      <w:r>
        <w:rPr>
          <w:rFonts w:ascii="Tw Cen MT Condensed" w:hAnsi="Tw Cen MT Condensed"/>
        </w:rPr>
        <w:t xml:space="preserve"> I understand that all dollars will be </w:t>
      </w:r>
      <w:r w:rsidR="005347A6">
        <w:rPr>
          <w:rFonts w:ascii="Tw Cen MT Condensed" w:hAnsi="Tw Cen MT Condensed"/>
        </w:rPr>
        <w:t>utilized</w:t>
      </w:r>
      <w:r>
        <w:rPr>
          <w:rFonts w:ascii="Tw Cen MT Condensed" w:hAnsi="Tw Cen MT Condensed"/>
        </w:rPr>
        <w:t xml:space="preserve"> under mutually agreed upon date and terms.</w:t>
      </w:r>
    </w:p>
    <w:p w14:paraId="32FC2724" w14:textId="77777777" w:rsidR="00FE4202" w:rsidRDefault="00FE4202">
      <w:pPr>
        <w:rPr>
          <w:rFonts w:ascii="Tw Cen MT Condensed" w:hAnsi="Tw Cen MT Condensed"/>
        </w:rPr>
      </w:pPr>
    </w:p>
    <w:p w14:paraId="0E765504" w14:textId="77777777" w:rsidR="00FE4202" w:rsidRDefault="00FE4202">
      <w:pPr>
        <w:rPr>
          <w:rFonts w:ascii="Tw Cen MT Condensed" w:hAnsi="Tw Cen MT Condensed"/>
        </w:rPr>
      </w:pPr>
      <w:r>
        <w:rPr>
          <w:rFonts w:ascii="Tw Cen MT Condensed" w:hAnsi="Tw Cen MT Condensed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bookmarkStart w:id="27" w:name="Check16"/>
      <w:r>
        <w:rPr>
          <w:rFonts w:ascii="Tw Cen MT Condensed" w:hAnsi="Tw Cen MT Condensed"/>
        </w:rPr>
        <w:instrText xml:space="preserve"> FORMCHECKBOX </w:instrText>
      </w:r>
      <w:r w:rsidR="00C530FF">
        <w:rPr>
          <w:rFonts w:ascii="Tw Cen MT Condensed" w:hAnsi="Tw Cen MT Condensed"/>
        </w:rPr>
      </w:r>
      <w:r w:rsidR="00C530FF">
        <w:rPr>
          <w:rFonts w:ascii="Tw Cen MT Condensed" w:hAnsi="Tw Cen MT Condensed"/>
        </w:rPr>
        <w:fldChar w:fldCharType="separate"/>
      </w:r>
      <w:r>
        <w:rPr>
          <w:rFonts w:ascii="Tw Cen MT Condensed" w:hAnsi="Tw Cen MT Condensed"/>
        </w:rPr>
        <w:fldChar w:fldCharType="end"/>
      </w:r>
      <w:bookmarkEnd w:id="27"/>
      <w:r>
        <w:rPr>
          <w:rFonts w:ascii="Tw Cen MT Condensed" w:hAnsi="Tw Cen MT Condensed"/>
        </w:rPr>
        <w:t xml:space="preserve"> I understand that any specific instructions must be provided to S</w:t>
      </w:r>
      <w:r w:rsidR="00522D06">
        <w:rPr>
          <w:rFonts w:ascii="Tw Cen MT Condensed" w:hAnsi="Tw Cen MT Condensed"/>
        </w:rPr>
        <w:t>tars Scholarship Fund</w:t>
      </w:r>
      <w:r>
        <w:rPr>
          <w:rFonts w:ascii="Tw Cen MT Condensed" w:hAnsi="Tw Cen MT Condensed"/>
        </w:rPr>
        <w:t xml:space="preserve"> in a proposal format.</w:t>
      </w:r>
    </w:p>
    <w:p w14:paraId="6CA8321F" w14:textId="77777777" w:rsidR="00FE4202" w:rsidRDefault="00FE4202">
      <w:pPr>
        <w:rPr>
          <w:rFonts w:ascii="Tw Cen MT Condensed" w:hAnsi="Tw Cen MT Condensed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54"/>
        <w:gridCol w:w="3086"/>
        <w:gridCol w:w="3630"/>
      </w:tblGrid>
      <w:tr w:rsidR="0001503B" w:rsidRPr="00983077" w14:paraId="59C27CC4" w14:textId="77777777" w:rsidTr="00983077">
        <w:trPr>
          <w:trHeight w:val="413"/>
        </w:trPr>
        <w:tc>
          <w:tcPr>
            <w:tcW w:w="10296" w:type="dxa"/>
            <w:gridSpan w:val="3"/>
            <w:shd w:val="clear" w:color="auto" w:fill="auto"/>
            <w:vAlign w:val="center"/>
          </w:tcPr>
          <w:p w14:paraId="0B97CDE5" w14:textId="3F186C7A" w:rsidR="0001503B" w:rsidRPr="00983077" w:rsidRDefault="0001503B" w:rsidP="00231505">
            <w:pPr>
              <w:rPr>
                <w:rFonts w:ascii="Tw Cen MT" w:hAnsi="Tw Cen MT"/>
                <w:b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This agreement has been authorized on </w:t>
            </w:r>
            <w:r w:rsidR="005347A6" w:rsidRPr="00983077">
              <w:rPr>
                <w:rFonts w:ascii="Tw Cen MT" w:hAnsi="Tw Cen MT"/>
                <w:sz w:val="20"/>
                <w:szCs w:val="20"/>
              </w:rPr>
              <w:t>______/_______/20</w:t>
            </w:r>
            <w:r w:rsidR="0072418C">
              <w:rPr>
                <w:rFonts w:ascii="Tw Cen MT" w:hAnsi="Tw Cen MT"/>
                <w:sz w:val="20"/>
                <w:szCs w:val="20"/>
              </w:rPr>
              <w:t>2</w:t>
            </w:r>
            <w:r w:rsidR="00C530FF">
              <w:rPr>
                <w:rFonts w:ascii="Tw Cen MT" w:hAnsi="Tw Cen MT"/>
                <w:sz w:val="20"/>
                <w:szCs w:val="20"/>
              </w:rPr>
              <w:t>4</w:t>
            </w:r>
          </w:p>
        </w:tc>
      </w:tr>
      <w:tr w:rsidR="0001503B" w:rsidRPr="00983077" w14:paraId="6C029BDF" w14:textId="77777777" w:rsidTr="00522D06">
        <w:trPr>
          <w:trHeight w:val="458"/>
        </w:trPr>
        <w:tc>
          <w:tcPr>
            <w:tcW w:w="3432" w:type="dxa"/>
            <w:tcBorders>
              <w:bottom w:val="single" w:sz="4" w:space="0" w:color="auto"/>
            </w:tcBorders>
            <w:shd w:val="clear" w:color="auto" w:fill="auto"/>
          </w:tcPr>
          <w:p w14:paraId="15395C59" w14:textId="77777777" w:rsidR="0001503B" w:rsidRPr="00983077" w:rsidRDefault="0001503B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By: </w:t>
            </w:r>
            <w:bookmarkStart w:id="28" w:name="Text18"/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default w:val="Print Name Here"/>
                  </w:textInput>
                </w:ffData>
              </w:fldChar>
            </w:r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Print Name Here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28"/>
          </w:p>
        </w:tc>
        <w:tc>
          <w:tcPr>
            <w:tcW w:w="3156" w:type="dxa"/>
            <w:tcBorders>
              <w:bottom w:val="single" w:sz="4" w:space="0" w:color="auto"/>
            </w:tcBorders>
            <w:shd w:val="clear" w:color="auto" w:fill="auto"/>
          </w:tcPr>
          <w:p w14:paraId="54988072" w14:textId="77777777" w:rsidR="0001503B" w:rsidRPr="00983077" w:rsidRDefault="0001503B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 xml:space="preserve">Title: 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9" w:name="Text19"/>
            <w:r w:rsidRPr="00983077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983077">
              <w:rPr>
                <w:rFonts w:ascii="Tw Cen MT" w:hAnsi="Tw Cen MT"/>
                <w:sz w:val="20"/>
                <w:szCs w:val="20"/>
              </w:rPr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983077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29"/>
          </w:p>
        </w:tc>
        <w:tc>
          <w:tcPr>
            <w:tcW w:w="3708" w:type="dxa"/>
            <w:tcBorders>
              <w:bottom w:val="single" w:sz="4" w:space="0" w:color="auto"/>
            </w:tcBorders>
            <w:shd w:val="clear" w:color="auto" w:fill="auto"/>
          </w:tcPr>
          <w:p w14:paraId="79848581" w14:textId="77777777" w:rsidR="0001503B" w:rsidRPr="00983077" w:rsidRDefault="0001503B">
            <w:pPr>
              <w:rPr>
                <w:rFonts w:ascii="Tw Cen MT" w:hAnsi="Tw Cen MT"/>
                <w:sz w:val="20"/>
                <w:szCs w:val="20"/>
              </w:rPr>
            </w:pPr>
            <w:r w:rsidRPr="00983077">
              <w:rPr>
                <w:rFonts w:ascii="Tw Cen MT" w:hAnsi="Tw Cen MT"/>
                <w:sz w:val="20"/>
                <w:szCs w:val="20"/>
              </w:rPr>
              <w:t>Signature</w:t>
            </w:r>
          </w:p>
        </w:tc>
      </w:tr>
    </w:tbl>
    <w:p w14:paraId="3B22BD83" w14:textId="77777777" w:rsidR="00CC08BE" w:rsidRDefault="00CC08BE">
      <w:pPr>
        <w:rPr>
          <w:rFonts w:ascii="Tw Cen MT" w:hAnsi="Tw Cen MT"/>
          <w:sz w:val="22"/>
          <w:szCs w:val="22"/>
        </w:rPr>
      </w:pPr>
    </w:p>
    <w:p w14:paraId="29FBE6F4" w14:textId="77777777" w:rsidR="00EC6294" w:rsidRDefault="00EC6294" w:rsidP="00EC6294">
      <w:pPr>
        <w:rPr>
          <w:rFonts w:ascii="Tw Cen MT" w:hAnsi="Tw Cen MT"/>
          <w:b/>
          <w:sz w:val="22"/>
          <w:szCs w:val="22"/>
        </w:rPr>
      </w:pPr>
      <w:bookmarkStart w:id="30" w:name="Text20"/>
      <w:r>
        <w:rPr>
          <w:rFonts w:ascii="Tw Cen MT" w:hAnsi="Tw Cen MT"/>
          <w:b/>
          <w:sz w:val="22"/>
          <w:szCs w:val="22"/>
        </w:rPr>
        <w:t>SPONSORSHIP FORMS MAY BE</w:t>
      </w:r>
    </w:p>
    <w:p w14:paraId="3FD7EAEB" w14:textId="66D1910B" w:rsidR="00EC6294" w:rsidRPr="001D48FB" w:rsidRDefault="00EC6294" w:rsidP="00EC6294">
      <w:pPr>
        <w:rPr>
          <w:rFonts w:ascii="Tw Cen MT" w:hAnsi="Tw Cen MT"/>
          <w:sz w:val="22"/>
          <w:szCs w:val="22"/>
        </w:rPr>
      </w:pPr>
      <w:r>
        <w:rPr>
          <w:rFonts w:ascii="Wingdings" w:hAnsi="Wingdings" w:cs="Wingdings"/>
          <w:sz w:val="26"/>
          <w:szCs w:val="26"/>
        </w:rPr>
        <w:t></w:t>
      </w:r>
      <w:r>
        <w:rPr>
          <w:rFonts w:ascii="Tw Cen MT" w:hAnsi="Tw Cen MT"/>
          <w:sz w:val="22"/>
          <w:szCs w:val="22"/>
        </w:rPr>
        <w:t xml:space="preserve"> EMAILED TO Mauricio Cuellar </w:t>
      </w:r>
      <w:r w:rsidRPr="001D48FB">
        <w:rPr>
          <w:rFonts w:ascii="Tw Cen MT" w:hAnsi="Tw Cen MT"/>
          <w:sz w:val="22"/>
          <w:szCs w:val="22"/>
        </w:rPr>
        <w:t xml:space="preserve">at </w:t>
      </w:r>
      <w:hyperlink r:id="rId9" w:history="1">
        <w:r w:rsidRPr="001D48FB">
          <w:rPr>
            <w:rStyle w:val="Hyperlink"/>
            <w:rFonts w:ascii="Tw Cen MT" w:hAnsi="Tw Cen MT"/>
          </w:rPr>
          <w:t>mauricio.cuellar@lnfdist.com</w:t>
        </w:r>
      </w:hyperlink>
    </w:p>
    <w:p w14:paraId="595C0FC3" w14:textId="77777777" w:rsidR="00EC6294" w:rsidRDefault="00EC6294" w:rsidP="00EC6294">
      <w:pPr>
        <w:rPr>
          <w:rFonts w:ascii="Tw Cen MT" w:hAnsi="Tw Cen MT"/>
          <w:sz w:val="22"/>
          <w:szCs w:val="22"/>
        </w:rPr>
      </w:pPr>
      <w:r>
        <w:rPr>
          <w:rFonts w:ascii="Wingdings" w:hAnsi="Wingdings" w:cs="Wingdings"/>
          <w:sz w:val="26"/>
          <w:szCs w:val="26"/>
        </w:rPr>
        <w:t></w:t>
      </w:r>
      <w:r>
        <w:rPr>
          <w:rFonts w:ascii="Tw Cen MT" w:hAnsi="Tw Cen MT"/>
          <w:sz w:val="22"/>
          <w:szCs w:val="22"/>
        </w:rPr>
        <w:t xml:space="preserve"> EMAILED TO Laura Escamilla at </w:t>
      </w:r>
      <w:hyperlink r:id="rId10" w:history="1">
        <w:r w:rsidRPr="00322A8E">
          <w:rPr>
            <w:rStyle w:val="Hyperlink"/>
            <w:rFonts w:ascii="Tw Cen MT" w:hAnsi="Tw Cen MT"/>
            <w:sz w:val="22"/>
            <w:szCs w:val="22"/>
          </w:rPr>
          <w:t>Laura.Escamilla@starsscholarship.org</w:t>
        </w:r>
      </w:hyperlink>
    </w:p>
    <w:p w14:paraId="5B88113F" w14:textId="77777777" w:rsidR="00FE0477" w:rsidRDefault="00FE0477" w:rsidP="00231505">
      <w:pPr>
        <w:rPr>
          <w:rFonts w:ascii="Tw Cen MT" w:hAnsi="Tw Cen MT"/>
          <w:sz w:val="22"/>
          <w:szCs w:val="22"/>
        </w:rPr>
      </w:pPr>
    </w:p>
    <w:p w14:paraId="1DD9152D" w14:textId="77777777" w:rsidR="00367F2A" w:rsidRDefault="00367F2A" w:rsidP="00367F2A">
      <w:pPr>
        <w:rPr>
          <w:rFonts w:ascii="Tw Cen MT" w:hAnsi="Tw Cen MT"/>
          <w:sz w:val="22"/>
          <w:szCs w:val="22"/>
        </w:rPr>
      </w:pPr>
    </w:p>
    <w:bookmarkEnd w:id="30"/>
    <w:sectPr w:rsidR="00367F2A" w:rsidSect="00231505">
      <w:pgSz w:w="12240" w:h="15840"/>
      <w:pgMar w:top="108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1ACDB8" w14:textId="77777777" w:rsidR="00107979" w:rsidRDefault="00107979">
      <w:r>
        <w:separator/>
      </w:r>
    </w:p>
  </w:endnote>
  <w:endnote w:type="continuationSeparator" w:id="0">
    <w:p w14:paraId="56D2FAD7" w14:textId="77777777" w:rsidR="00107979" w:rsidRDefault="001079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26750B" w14:textId="77777777" w:rsidR="00107979" w:rsidRDefault="00107979">
      <w:r>
        <w:separator/>
      </w:r>
    </w:p>
  </w:footnote>
  <w:footnote w:type="continuationSeparator" w:id="0">
    <w:p w14:paraId="56FAF924" w14:textId="77777777" w:rsidR="00107979" w:rsidRDefault="001079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0C4DE7"/>
    <w:multiLevelType w:val="hybridMultilevel"/>
    <w:tmpl w:val="DA2C4654"/>
    <w:lvl w:ilvl="0" w:tplc="5CB88E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6D0B6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FEC09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630B3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20805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C105F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D3E41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46631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2AA8B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74E83FFC"/>
    <w:multiLevelType w:val="hybridMultilevel"/>
    <w:tmpl w:val="CB74BD80"/>
    <w:lvl w:ilvl="0" w:tplc="86F271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AB883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B149B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03004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8146E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B5EE7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EEEEB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7BA8D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3AE8A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1151749893">
    <w:abstractNumId w:val="1"/>
  </w:num>
  <w:num w:numId="2" w16cid:durableId="14477685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wNDMxMzA2sDQ2MTFT0lEKTi0uzszPAykwrQUABSNgrywAAAA="/>
  </w:docVars>
  <w:rsids>
    <w:rsidRoot w:val="009317C1"/>
    <w:rsid w:val="00000B14"/>
    <w:rsid w:val="00001212"/>
    <w:rsid w:val="00001C41"/>
    <w:rsid w:val="00002039"/>
    <w:rsid w:val="00004935"/>
    <w:rsid w:val="00007EBA"/>
    <w:rsid w:val="000136DB"/>
    <w:rsid w:val="0001503B"/>
    <w:rsid w:val="00016826"/>
    <w:rsid w:val="00017F9C"/>
    <w:rsid w:val="00020CD9"/>
    <w:rsid w:val="00024C9A"/>
    <w:rsid w:val="0002605E"/>
    <w:rsid w:val="000278C4"/>
    <w:rsid w:val="000316DF"/>
    <w:rsid w:val="000319A8"/>
    <w:rsid w:val="00031BD0"/>
    <w:rsid w:val="0003269C"/>
    <w:rsid w:val="00033D71"/>
    <w:rsid w:val="00035D47"/>
    <w:rsid w:val="00036F40"/>
    <w:rsid w:val="00040EE0"/>
    <w:rsid w:val="000422FF"/>
    <w:rsid w:val="0004244F"/>
    <w:rsid w:val="00043D24"/>
    <w:rsid w:val="00043D42"/>
    <w:rsid w:val="00043F75"/>
    <w:rsid w:val="0004424F"/>
    <w:rsid w:val="00044868"/>
    <w:rsid w:val="000469B3"/>
    <w:rsid w:val="0004713B"/>
    <w:rsid w:val="0005131B"/>
    <w:rsid w:val="00053F08"/>
    <w:rsid w:val="000551A2"/>
    <w:rsid w:val="00057E33"/>
    <w:rsid w:val="00060F1E"/>
    <w:rsid w:val="000618ED"/>
    <w:rsid w:val="00063133"/>
    <w:rsid w:val="00064D21"/>
    <w:rsid w:val="00066EC5"/>
    <w:rsid w:val="00067713"/>
    <w:rsid w:val="000716AB"/>
    <w:rsid w:val="000725C7"/>
    <w:rsid w:val="00075DEA"/>
    <w:rsid w:val="000767BF"/>
    <w:rsid w:val="00076829"/>
    <w:rsid w:val="00077053"/>
    <w:rsid w:val="00081D33"/>
    <w:rsid w:val="00081E25"/>
    <w:rsid w:val="00082537"/>
    <w:rsid w:val="000850FD"/>
    <w:rsid w:val="000855B0"/>
    <w:rsid w:val="00085FA6"/>
    <w:rsid w:val="0009507D"/>
    <w:rsid w:val="000A19AF"/>
    <w:rsid w:val="000A1ED8"/>
    <w:rsid w:val="000A31FA"/>
    <w:rsid w:val="000A42A7"/>
    <w:rsid w:val="000A517A"/>
    <w:rsid w:val="000A723B"/>
    <w:rsid w:val="000B320D"/>
    <w:rsid w:val="000B5478"/>
    <w:rsid w:val="000B5B84"/>
    <w:rsid w:val="000C01CD"/>
    <w:rsid w:val="000C0C35"/>
    <w:rsid w:val="000C1CDB"/>
    <w:rsid w:val="000C3BBA"/>
    <w:rsid w:val="000C3E8D"/>
    <w:rsid w:val="000C4E81"/>
    <w:rsid w:val="000C71D8"/>
    <w:rsid w:val="000D2BD1"/>
    <w:rsid w:val="000D5B0E"/>
    <w:rsid w:val="000E09D8"/>
    <w:rsid w:val="000E2CAD"/>
    <w:rsid w:val="000E575F"/>
    <w:rsid w:val="000F06AB"/>
    <w:rsid w:val="000F418B"/>
    <w:rsid w:val="000F48B6"/>
    <w:rsid w:val="000F49DE"/>
    <w:rsid w:val="000F6195"/>
    <w:rsid w:val="00100CCF"/>
    <w:rsid w:val="00101F65"/>
    <w:rsid w:val="00102817"/>
    <w:rsid w:val="00105D17"/>
    <w:rsid w:val="00105F28"/>
    <w:rsid w:val="00107979"/>
    <w:rsid w:val="00112B33"/>
    <w:rsid w:val="00115325"/>
    <w:rsid w:val="00117E2A"/>
    <w:rsid w:val="00123DDE"/>
    <w:rsid w:val="001241AE"/>
    <w:rsid w:val="001246D6"/>
    <w:rsid w:val="00124C6E"/>
    <w:rsid w:val="001279D9"/>
    <w:rsid w:val="00130397"/>
    <w:rsid w:val="00130691"/>
    <w:rsid w:val="001306CF"/>
    <w:rsid w:val="001308AB"/>
    <w:rsid w:val="00131221"/>
    <w:rsid w:val="00131A8A"/>
    <w:rsid w:val="00132BB0"/>
    <w:rsid w:val="001341AC"/>
    <w:rsid w:val="00135A6D"/>
    <w:rsid w:val="00137885"/>
    <w:rsid w:val="001378F2"/>
    <w:rsid w:val="001407E4"/>
    <w:rsid w:val="0014512D"/>
    <w:rsid w:val="0014670A"/>
    <w:rsid w:val="001479D9"/>
    <w:rsid w:val="00151374"/>
    <w:rsid w:val="00151F9B"/>
    <w:rsid w:val="001539C2"/>
    <w:rsid w:val="001601C4"/>
    <w:rsid w:val="00163883"/>
    <w:rsid w:val="00163D97"/>
    <w:rsid w:val="0016526E"/>
    <w:rsid w:val="001659F0"/>
    <w:rsid w:val="00166F7C"/>
    <w:rsid w:val="00172150"/>
    <w:rsid w:val="00175425"/>
    <w:rsid w:val="001774AF"/>
    <w:rsid w:val="00183419"/>
    <w:rsid w:val="00184FFB"/>
    <w:rsid w:val="00185F07"/>
    <w:rsid w:val="00191230"/>
    <w:rsid w:val="001A50D1"/>
    <w:rsid w:val="001A5E5B"/>
    <w:rsid w:val="001A7067"/>
    <w:rsid w:val="001A7B13"/>
    <w:rsid w:val="001B04B4"/>
    <w:rsid w:val="001B0CEF"/>
    <w:rsid w:val="001B19A0"/>
    <w:rsid w:val="001B367A"/>
    <w:rsid w:val="001B3B7D"/>
    <w:rsid w:val="001B3FB0"/>
    <w:rsid w:val="001B61FB"/>
    <w:rsid w:val="001B66FB"/>
    <w:rsid w:val="001B6BCB"/>
    <w:rsid w:val="001B6E5C"/>
    <w:rsid w:val="001C1B9E"/>
    <w:rsid w:val="001C2A2E"/>
    <w:rsid w:val="001C3524"/>
    <w:rsid w:val="001C3B26"/>
    <w:rsid w:val="001C44DD"/>
    <w:rsid w:val="001D2071"/>
    <w:rsid w:val="001D4E0A"/>
    <w:rsid w:val="001D7DE5"/>
    <w:rsid w:val="001E07C7"/>
    <w:rsid w:val="001E0C22"/>
    <w:rsid w:val="001E237F"/>
    <w:rsid w:val="001E2FF9"/>
    <w:rsid w:val="001E61BB"/>
    <w:rsid w:val="001E6860"/>
    <w:rsid w:val="001F1A72"/>
    <w:rsid w:val="001F2718"/>
    <w:rsid w:val="001F2A3C"/>
    <w:rsid w:val="001F4ECD"/>
    <w:rsid w:val="001F50BE"/>
    <w:rsid w:val="001F5725"/>
    <w:rsid w:val="001F5DED"/>
    <w:rsid w:val="00201483"/>
    <w:rsid w:val="00201691"/>
    <w:rsid w:val="00202475"/>
    <w:rsid w:val="00202A22"/>
    <w:rsid w:val="00202A86"/>
    <w:rsid w:val="00202E35"/>
    <w:rsid w:val="00204BA4"/>
    <w:rsid w:val="002054F6"/>
    <w:rsid w:val="00207371"/>
    <w:rsid w:val="00207C99"/>
    <w:rsid w:val="002104D1"/>
    <w:rsid w:val="00210B39"/>
    <w:rsid w:val="00210CC7"/>
    <w:rsid w:val="002130D9"/>
    <w:rsid w:val="002139FA"/>
    <w:rsid w:val="002141C4"/>
    <w:rsid w:val="00215F67"/>
    <w:rsid w:val="00216CB2"/>
    <w:rsid w:val="00216E17"/>
    <w:rsid w:val="0021764F"/>
    <w:rsid w:val="00217790"/>
    <w:rsid w:val="00217BAB"/>
    <w:rsid w:val="00217DF2"/>
    <w:rsid w:val="0022120E"/>
    <w:rsid w:val="002243B3"/>
    <w:rsid w:val="00230873"/>
    <w:rsid w:val="00231505"/>
    <w:rsid w:val="0023359E"/>
    <w:rsid w:val="00233B5E"/>
    <w:rsid w:val="00234B0B"/>
    <w:rsid w:val="002374CA"/>
    <w:rsid w:val="0024004D"/>
    <w:rsid w:val="00241A3D"/>
    <w:rsid w:val="00241CA1"/>
    <w:rsid w:val="002467D2"/>
    <w:rsid w:val="002471FD"/>
    <w:rsid w:val="00251EF5"/>
    <w:rsid w:val="00252AD0"/>
    <w:rsid w:val="00253AAA"/>
    <w:rsid w:val="0025581F"/>
    <w:rsid w:val="00256FEA"/>
    <w:rsid w:val="00261B54"/>
    <w:rsid w:val="00265CF7"/>
    <w:rsid w:val="002660CE"/>
    <w:rsid w:val="002677EB"/>
    <w:rsid w:val="00274FA3"/>
    <w:rsid w:val="00277134"/>
    <w:rsid w:val="00277C64"/>
    <w:rsid w:val="002806F6"/>
    <w:rsid w:val="00281939"/>
    <w:rsid w:val="00281C99"/>
    <w:rsid w:val="002827E0"/>
    <w:rsid w:val="0028640E"/>
    <w:rsid w:val="0028738D"/>
    <w:rsid w:val="002909FE"/>
    <w:rsid w:val="00291D0A"/>
    <w:rsid w:val="00292049"/>
    <w:rsid w:val="002927FC"/>
    <w:rsid w:val="00292DB6"/>
    <w:rsid w:val="00294540"/>
    <w:rsid w:val="002A1CDF"/>
    <w:rsid w:val="002A2329"/>
    <w:rsid w:val="002A5939"/>
    <w:rsid w:val="002B1080"/>
    <w:rsid w:val="002B2B52"/>
    <w:rsid w:val="002B347B"/>
    <w:rsid w:val="002B4DDD"/>
    <w:rsid w:val="002B6DCB"/>
    <w:rsid w:val="002B741A"/>
    <w:rsid w:val="002C1C15"/>
    <w:rsid w:val="002C33B1"/>
    <w:rsid w:val="002C5012"/>
    <w:rsid w:val="002D25BF"/>
    <w:rsid w:val="002D4E3A"/>
    <w:rsid w:val="002D4E64"/>
    <w:rsid w:val="002D5A23"/>
    <w:rsid w:val="002D6716"/>
    <w:rsid w:val="002E0D46"/>
    <w:rsid w:val="002E1305"/>
    <w:rsid w:val="002E4BBC"/>
    <w:rsid w:val="002E5F8D"/>
    <w:rsid w:val="002E7B60"/>
    <w:rsid w:val="002F0F6D"/>
    <w:rsid w:val="002F1C62"/>
    <w:rsid w:val="002F3441"/>
    <w:rsid w:val="002F64C8"/>
    <w:rsid w:val="00300B6D"/>
    <w:rsid w:val="00301B0D"/>
    <w:rsid w:val="0030251C"/>
    <w:rsid w:val="00302CB6"/>
    <w:rsid w:val="00303950"/>
    <w:rsid w:val="00304609"/>
    <w:rsid w:val="003067E4"/>
    <w:rsid w:val="0031017F"/>
    <w:rsid w:val="00310225"/>
    <w:rsid w:val="003112FD"/>
    <w:rsid w:val="003124A1"/>
    <w:rsid w:val="00314318"/>
    <w:rsid w:val="00316859"/>
    <w:rsid w:val="00320538"/>
    <w:rsid w:val="00321362"/>
    <w:rsid w:val="00325457"/>
    <w:rsid w:val="0032551B"/>
    <w:rsid w:val="00326723"/>
    <w:rsid w:val="003326C6"/>
    <w:rsid w:val="00336902"/>
    <w:rsid w:val="00337430"/>
    <w:rsid w:val="003408F8"/>
    <w:rsid w:val="00342D9E"/>
    <w:rsid w:val="00345CD5"/>
    <w:rsid w:val="00347370"/>
    <w:rsid w:val="00347ADB"/>
    <w:rsid w:val="003500F4"/>
    <w:rsid w:val="0035307F"/>
    <w:rsid w:val="00353DEE"/>
    <w:rsid w:val="003543E9"/>
    <w:rsid w:val="00355C23"/>
    <w:rsid w:val="00355ED1"/>
    <w:rsid w:val="00356F6A"/>
    <w:rsid w:val="0035719D"/>
    <w:rsid w:val="00362DDB"/>
    <w:rsid w:val="00363E09"/>
    <w:rsid w:val="003646B1"/>
    <w:rsid w:val="00365617"/>
    <w:rsid w:val="00365AF7"/>
    <w:rsid w:val="00366489"/>
    <w:rsid w:val="00367F2A"/>
    <w:rsid w:val="00370480"/>
    <w:rsid w:val="00371929"/>
    <w:rsid w:val="0037317A"/>
    <w:rsid w:val="00374306"/>
    <w:rsid w:val="00374F7C"/>
    <w:rsid w:val="00380670"/>
    <w:rsid w:val="00383BAC"/>
    <w:rsid w:val="00383CD4"/>
    <w:rsid w:val="0038622B"/>
    <w:rsid w:val="0038634A"/>
    <w:rsid w:val="00386B20"/>
    <w:rsid w:val="00391467"/>
    <w:rsid w:val="00391D49"/>
    <w:rsid w:val="0039310A"/>
    <w:rsid w:val="003947DB"/>
    <w:rsid w:val="00396B59"/>
    <w:rsid w:val="003A16C2"/>
    <w:rsid w:val="003A1A50"/>
    <w:rsid w:val="003A3AAB"/>
    <w:rsid w:val="003A463F"/>
    <w:rsid w:val="003A5040"/>
    <w:rsid w:val="003A774F"/>
    <w:rsid w:val="003A7DC9"/>
    <w:rsid w:val="003B18FA"/>
    <w:rsid w:val="003B1A08"/>
    <w:rsid w:val="003B3BC8"/>
    <w:rsid w:val="003C2E48"/>
    <w:rsid w:val="003C5873"/>
    <w:rsid w:val="003C6F3A"/>
    <w:rsid w:val="003D422C"/>
    <w:rsid w:val="003D4DEA"/>
    <w:rsid w:val="003D6E9E"/>
    <w:rsid w:val="003E34F7"/>
    <w:rsid w:val="003E391F"/>
    <w:rsid w:val="003E3B3B"/>
    <w:rsid w:val="003E5FA0"/>
    <w:rsid w:val="003E6AE1"/>
    <w:rsid w:val="003E6E55"/>
    <w:rsid w:val="003F0BBD"/>
    <w:rsid w:val="003F1CBE"/>
    <w:rsid w:val="003F3861"/>
    <w:rsid w:val="003F4BAA"/>
    <w:rsid w:val="003F4F9B"/>
    <w:rsid w:val="003F51D1"/>
    <w:rsid w:val="003F591F"/>
    <w:rsid w:val="003F61FD"/>
    <w:rsid w:val="003F7B67"/>
    <w:rsid w:val="004000E8"/>
    <w:rsid w:val="0040046E"/>
    <w:rsid w:val="00401BE7"/>
    <w:rsid w:val="00403797"/>
    <w:rsid w:val="00403898"/>
    <w:rsid w:val="00404F8C"/>
    <w:rsid w:val="0040577A"/>
    <w:rsid w:val="00405B75"/>
    <w:rsid w:val="0040642F"/>
    <w:rsid w:val="0040678A"/>
    <w:rsid w:val="004135C7"/>
    <w:rsid w:val="004169DD"/>
    <w:rsid w:val="00421C2D"/>
    <w:rsid w:val="00422968"/>
    <w:rsid w:val="004251B0"/>
    <w:rsid w:val="004258C2"/>
    <w:rsid w:val="00425EA3"/>
    <w:rsid w:val="0043029D"/>
    <w:rsid w:val="00432998"/>
    <w:rsid w:val="004335F0"/>
    <w:rsid w:val="004375DB"/>
    <w:rsid w:val="00441574"/>
    <w:rsid w:val="00444AD5"/>
    <w:rsid w:val="0044692A"/>
    <w:rsid w:val="00446BE1"/>
    <w:rsid w:val="0044719C"/>
    <w:rsid w:val="00452AA4"/>
    <w:rsid w:val="00456035"/>
    <w:rsid w:val="00456EEF"/>
    <w:rsid w:val="00465959"/>
    <w:rsid w:val="00465A88"/>
    <w:rsid w:val="004672DB"/>
    <w:rsid w:val="004675D8"/>
    <w:rsid w:val="004729A3"/>
    <w:rsid w:val="004758E9"/>
    <w:rsid w:val="00476694"/>
    <w:rsid w:val="00477065"/>
    <w:rsid w:val="004801D5"/>
    <w:rsid w:val="004807D5"/>
    <w:rsid w:val="0048154E"/>
    <w:rsid w:val="004818CF"/>
    <w:rsid w:val="00484183"/>
    <w:rsid w:val="00486000"/>
    <w:rsid w:val="0049230B"/>
    <w:rsid w:val="004926E8"/>
    <w:rsid w:val="00492C37"/>
    <w:rsid w:val="00492F17"/>
    <w:rsid w:val="0049411E"/>
    <w:rsid w:val="00496DE5"/>
    <w:rsid w:val="0049792D"/>
    <w:rsid w:val="004A0AE4"/>
    <w:rsid w:val="004A13B9"/>
    <w:rsid w:val="004A47CE"/>
    <w:rsid w:val="004A57E7"/>
    <w:rsid w:val="004A6B73"/>
    <w:rsid w:val="004B04E4"/>
    <w:rsid w:val="004B3237"/>
    <w:rsid w:val="004B3601"/>
    <w:rsid w:val="004B3B5C"/>
    <w:rsid w:val="004B4024"/>
    <w:rsid w:val="004B671E"/>
    <w:rsid w:val="004B6FD0"/>
    <w:rsid w:val="004B7988"/>
    <w:rsid w:val="004C180D"/>
    <w:rsid w:val="004C4BFB"/>
    <w:rsid w:val="004C58CC"/>
    <w:rsid w:val="004D1536"/>
    <w:rsid w:val="004D41BF"/>
    <w:rsid w:val="004D5648"/>
    <w:rsid w:val="004E14A7"/>
    <w:rsid w:val="004E2D72"/>
    <w:rsid w:val="004E3025"/>
    <w:rsid w:val="004E4D3B"/>
    <w:rsid w:val="004E6CDE"/>
    <w:rsid w:val="004F15F1"/>
    <w:rsid w:val="004F1B26"/>
    <w:rsid w:val="004F1DA8"/>
    <w:rsid w:val="004F30ED"/>
    <w:rsid w:val="004F405A"/>
    <w:rsid w:val="004F4259"/>
    <w:rsid w:val="004F4ED6"/>
    <w:rsid w:val="004F5697"/>
    <w:rsid w:val="004F7152"/>
    <w:rsid w:val="004F75FA"/>
    <w:rsid w:val="004F7A41"/>
    <w:rsid w:val="0050332B"/>
    <w:rsid w:val="005050B5"/>
    <w:rsid w:val="00505FB7"/>
    <w:rsid w:val="00510507"/>
    <w:rsid w:val="0051550C"/>
    <w:rsid w:val="00517480"/>
    <w:rsid w:val="00517EAC"/>
    <w:rsid w:val="00520308"/>
    <w:rsid w:val="005212F6"/>
    <w:rsid w:val="00522D06"/>
    <w:rsid w:val="0052385F"/>
    <w:rsid w:val="00524284"/>
    <w:rsid w:val="00525765"/>
    <w:rsid w:val="00526F7F"/>
    <w:rsid w:val="00531513"/>
    <w:rsid w:val="005347A6"/>
    <w:rsid w:val="0053482B"/>
    <w:rsid w:val="005360D8"/>
    <w:rsid w:val="0053715C"/>
    <w:rsid w:val="00541495"/>
    <w:rsid w:val="00544CC9"/>
    <w:rsid w:val="00546201"/>
    <w:rsid w:val="005469C7"/>
    <w:rsid w:val="005504FE"/>
    <w:rsid w:val="00550705"/>
    <w:rsid w:val="005509B1"/>
    <w:rsid w:val="00550A2F"/>
    <w:rsid w:val="00553540"/>
    <w:rsid w:val="005562A3"/>
    <w:rsid w:val="0055671F"/>
    <w:rsid w:val="00556BC5"/>
    <w:rsid w:val="0056079C"/>
    <w:rsid w:val="005623C6"/>
    <w:rsid w:val="005632EC"/>
    <w:rsid w:val="00566B98"/>
    <w:rsid w:val="00571477"/>
    <w:rsid w:val="0057175D"/>
    <w:rsid w:val="005720E5"/>
    <w:rsid w:val="005722F2"/>
    <w:rsid w:val="00572E79"/>
    <w:rsid w:val="00573B68"/>
    <w:rsid w:val="00575A45"/>
    <w:rsid w:val="00581683"/>
    <w:rsid w:val="00582593"/>
    <w:rsid w:val="0058313C"/>
    <w:rsid w:val="00583C34"/>
    <w:rsid w:val="00584A1E"/>
    <w:rsid w:val="00584FA5"/>
    <w:rsid w:val="00587501"/>
    <w:rsid w:val="005962B8"/>
    <w:rsid w:val="005A26B8"/>
    <w:rsid w:val="005A2854"/>
    <w:rsid w:val="005A2958"/>
    <w:rsid w:val="005A29E1"/>
    <w:rsid w:val="005A30C7"/>
    <w:rsid w:val="005A56E4"/>
    <w:rsid w:val="005A6CD5"/>
    <w:rsid w:val="005A7910"/>
    <w:rsid w:val="005A7B2A"/>
    <w:rsid w:val="005B103C"/>
    <w:rsid w:val="005B5089"/>
    <w:rsid w:val="005B5C34"/>
    <w:rsid w:val="005C1AD6"/>
    <w:rsid w:val="005C2C12"/>
    <w:rsid w:val="005C36F2"/>
    <w:rsid w:val="005C3B23"/>
    <w:rsid w:val="005C3CFA"/>
    <w:rsid w:val="005C47DE"/>
    <w:rsid w:val="005C51A0"/>
    <w:rsid w:val="005D1334"/>
    <w:rsid w:val="005D146C"/>
    <w:rsid w:val="005D3E50"/>
    <w:rsid w:val="005D669F"/>
    <w:rsid w:val="005D7AB5"/>
    <w:rsid w:val="005E4179"/>
    <w:rsid w:val="005E4DBD"/>
    <w:rsid w:val="005E5281"/>
    <w:rsid w:val="005E584D"/>
    <w:rsid w:val="005E5A27"/>
    <w:rsid w:val="005E7096"/>
    <w:rsid w:val="0060027A"/>
    <w:rsid w:val="0060334A"/>
    <w:rsid w:val="00604AA3"/>
    <w:rsid w:val="00605639"/>
    <w:rsid w:val="00605ADD"/>
    <w:rsid w:val="0060711D"/>
    <w:rsid w:val="0061286C"/>
    <w:rsid w:val="00613E6F"/>
    <w:rsid w:val="006143D7"/>
    <w:rsid w:val="0061662D"/>
    <w:rsid w:val="0062102C"/>
    <w:rsid w:val="00622C9F"/>
    <w:rsid w:val="00622E37"/>
    <w:rsid w:val="00622E4D"/>
    <w:rsid w:val="00623222"/>
    <w:rsid w:val="00623491"/>
    <w:rsid w:val="00625478"/>
    <w:rsid w:val="00625BB4"/>
    <w:rsid w:val="006313F5"/>
    <w:rsid w:val="00632DA3"/>
    <w:rsid w:val="00632FBA"/>
    <w:rsid w:val="006357A7"/>
    <w:rsid w:val="00641B87"/>
    <w:rsid w:val="00642870"/>
    <w:rsid w:val="006433CD"/>
    <w:rsid w:val="0064505A"/>
    <w:rsid w:val="006464F0"/>
    <w:rsid w:val="00647BD1"/>
    <w:rsid w:val="006500EB"/>
    <w:rsid w:val="0065057E"/>
    <w:rsid w:val="00652C6F"/>
    <w:rsid w:val="00653589"/>
    <w:rsid w:val="00657500"/>
    <w:rsid w:val="00665F46"/>
    <w:rsid w:val="006675B9"/>
    <w:rsid w:val="00677FE5"/>
    <w:rsid w:val="006803E3"/>
    <w:rsid w:val="0068261E"/>
    <w:rsid w:val="00683F94"/>
    <w:rsid w:val="006855A4"/>
    <w:rsid w:val="00687BFF"/>
    <w:rsid w:val="00687CF4"/>
    <w:rsid w:val="006909BA"/>
    <w:rsid w:val="00690A81"/>
    <w:rsid w:val="00690D40"/>
    <w:rsid w:val="00691B59"/>
    <w:rsid w:val="00692682"/>
    <w:rsid w:val="006928A8"/>
    <w:rsid w:val="006A0508"/>
    <w:rsid w:val="006A36BA"/>
    <w:rsid w:val="006A5636"/>
    <w:rsid w:val="006A5DEE"/>
    <w:rsid w:val="006A61A0"/>
    <w:rsid w:val="006A63E9"/>
    <w:rsid w:val="006A6CC4"/>
    <w:rsid w:val="006B0D63"/>
    <w:rsid w:val="006B6DD4"/>
    <w:rsid w:val="006C0633"/>
    <w:rsid w:val="006C264E"/>
    <w:rsid w:val="006C29D1"/>
    <w:rsid w:val="006C2E5E"/>
    <w:rsid w:val="006C3A90"/>
    <w:rsid w:val="006C602F"/>
    <w:rsid w:val="006C750E"/>
    <w:rsid w:val="006D2C33"/>
    <w:rsid w:val="006D2F6D"/>
    <w:rsid w:val="006D6B41"/>
    <w:rsid w:val="006E0703"/>
    <w:rsid w:val="006E3A42"/>
    <w:rsid w:val="006E41EE"/>
    <w:rsid w:val="006E4B7D"/>
    <w:rsid w:val="006F1424"/>
    <w:rsid w:val="006F23DE"/>
    <w:rsid w:val="006F3077"/>
    <w:rsid w:val="006F39BE"/>
    <w:rsid w:val="006F3E73"/>
    <w:rsid w:val="006F3EA0"/>
    <w:rsid w:val="006F4798"/>
    <w:rsid w:val="006F4F5A"/>
    <w:rsid w:val="006F5137"/>
    <w:rsid w:val="006F6CD6"/>
    <w:rsid w:val="006F711D"/>
    <w:rsid w:val="0070196F"/>
    <w:rsid w:val="00703A0D"/>
    <w:rsid w:val="00706A73"/>
    <w:rsid w:val="00710D51"/>
    <w:rsid w:val="0071113D"/>
    <w:rsid w:val="0071656B"/>
    <w:rsid w:val="00716BF1"/>
    <w:rsid w:val="0071710F"/>
    <w:rsid w:val="007200D7"/>
    <w:rsid w:val="00723680"/>
    <w:rsid w:val="0072418C"/>
    <w:rsid w:val="00724A8E"/>
    <w:rsid w:val="007264B9"/>
    <w:rsid w:val="007267D7"/>
    <w:rsid w:val="00726CCF"/>
    <w:rsid w:val="0073065A"/>
    <w:rsid w:val="00731328"/>
    <w:rsid w:val="00734ABC"/>
    <w:rsid w:val="0074024C"/>
    <w:rsid w:val="00741138"/>
    <w:rsid w:val="00741776"/>
    <w:rsid w:val="007417A4"/>
    <w:rsid w:val="00742F11"/>
    <w:rsid w:val="00745259"/>
    <w:rsid w:val="0074751E"/>
    <w:rsid w:val="0075164F"/>
    <w:rsid w:val="00752070"/>
    <w:rsid w:val="00753C15"/>
    <w:rsid w:val="00754B40"/>
    <w:rsid w:val="00754DA6"/>
    <w:rsid w:val="00757253"/>
    <w:rsid w:val="007574BA"/>
    <w:rsid w:val="007622FB"/>
    <w:rsid w:val="0076231A"/>
    <w:rsid w:val="0076484A"/>
    <w:rsid w:val="00764A16"/>
    <w:rsid w:val="007673B3"/>
    <w:rsid w:val="00767990"/>
    <w:rsid w:val="007702D7"/>
    <w:rsid w:val="0077038D"/>
    <w:rsid w:val="00770C8E"/>
    <w:rsid w:val="007724E1"/>
    <w:rsid w:val="00773C48"/>
    <w:rsid w:val="007759BE"/>
    <w:rsid w:val="007775AE"/>
    <w:rsid w:val="00784A8D"/>
    <w:rsid w:val="00784D05"/>
    <w:rsid w:val="00787464"/>
    <w:rsid w:val="00790439"/>
    <w:rsid w:val="00790F5B"/>
    <w:rsid w:val="00791097"/>
    <w:rsid w:val="007925B8"/>
    <w:rsid w:val="00792A67"/>
    <w:rsid w:val="00794352"/>
    <w:rsid w:val="00795D9D"/>
    <w:rsid w:val="00796D6F"/>
    <w:rsid w:val="00797F91"/>
    <w:rsid w:val="007A1113"/>
    <w:rsid w:val="007A1A3D"/>
    <w:rsid w:val="007A3DAF"/>
    <w:rsid w:val="007A437F"/>
    <w:rsid w:val="007A449B"/>
    <w:rsid w:val="007A6C4E"/>
    <w:rsid w:val="007B07A7"/>
    <w:rsid w:val="007B0B5A"/>
    <w:rsid w:val="007B1ACA"/>
    <w:rsid w:val="007B37EE"/>
    <w:rsid w:val="007B3ABE"/>
    <w:rsid w:val="007B48EF"/>
    <w:rsid w:val="007B4AD2"/>
    <w:rsid w:val="007B4F46"/>
    <w:rsid w:val="007B5799"/>
    <w:rsid w:val="007B5F38"/>
    <w:rsid w:val="007C0573"/>
    <w:rsid w:val="007C2D49"/>
    <w:rsid w:val="007C391D"/>
    <w:rsid w:val="007C409D"/>
    <w:rsid w:val="007C4C45"/>
    <w:rsid w:val="007C54CF"/>
    <w:rsid w:val="007D0060"/>
    <w:rsid w:val="007D231C"/>
    <w:rsid w:val="007D3341"/>
    <w:rsid w:val="007D3787"/>
    <w:rsid w:val="007D440C"/>
    <w:rsid w:val="007D6A16"/>
    <w:rsid w:val="007D7B7D"/>
    <w:rsid w:val="007E0E05"/>
    <w:rsid w:val="007E18DB"/>
    <w:rsid w:val="007E3E76"/>
    <w:rsid w:val="007F5132"/>
    <w:rsid w:val="007F60DF"/>
    <w:rsid w:val="007F7B8A"/>
    <w:rsid w:val="00800C54"/>
    <w:rsid w:val="00800D5A"/>
    <w:rsid w:val="00803EA8"/>
    <w:rsid w:val="0080433B"/>
    <w:rsid w:val="008050D1"/>
    <w:rsid w:val="00810633"/>
    <w:rsid w:val="008119FB"/>
    <w:rsid w:val="008130EC"/>
    <w:rsid w:val="00813835"/>
    <w:rsid w:val="0081548B"/>
    <w:rsid w:val="008170B8"/>
    <w:rsid w:val="00817F29"/>
    <w:rsid w:val="00821316"/>
    <w:rsid w:val="00827DF2"/>
    <w:rsid w:val="00832EA8"/>
    <w:rsid w:val="00832F3D"/>
    <w:rsid w:val="00836A2C"/>
    <w:rsid w:val="00837916"/>
    <w:rsid w:val="008401C4"/>
    <w:rsid w:val="008428DF"/>
    <w:rsid w:val="00846103"/>
    <w:rsid w:val="00847CF1"/>
    <w:rsid w:val="00854921"/>
    <w:rsid w:val="008577D4"/>
    <w:rsid w:val="00861123"/>
    <w:rsid w:val="008626E3"/>
    <w:rsid w:val="008649D4"/>
    <w:rsid w:val="00864F8E"/>
    <w:rsid w:val="0086535E"/>
    <w:rsid w:val="00865BE3"/>
    <w:rsid w:val="00867AFE"/>
    <w:rsid w:val="00871021"/>
    <w:rsid w:val="00871372"/>
    <w:rsid w:val="00871ED0"/>
    <w:rsid w:val="0087308D"/>
    <w:rsid w:val="00875076"/>
    <w:rsid w:val="008766CC"/>
    <w:rsid w:val="00876978"/>
    <w:rsid w:val="0087707C"/>
    <w:rsid w:val="008808D4"/>
    <w:rsid w:val="008849FD"/>
    <w:rsid w:val="008860ED"/>
    <w:rsid w:val="00886601"/>
    <w:rsid w:val="00891EA7"/>
    <w:rsid w:val="0089242A"/>
    <w:rsid w:val="00893EF3"/>
    <w:rsid w:val="00894ED2"/>
    <w:rsid w:val="00897425"/>
    <w:rsid w:val="008A2B72"/>
    <w:rsid w:val="008A61D9"/>
    <w:rsid w:val="008A6B07"/>
    <w:rsid w:val="008B225D"/>
    <w:rsid w:val="008B6372"/>
    <w:rsid w:val="008B6D6B"/>
    <w:rsid w:val="008C01BB"/>
    <w:rsid w:val="008C071E"/>
    <w:rsid w:val="008C0917"/>
    <w:rsid w:val="008C20DA"/>
    <w:rsid w:val="008C468E"/>
    <w:rsid w:val="008C4915"/>
    <w:rsid w:val="008C4C2D"/>
    <w:rsid w:val="008C71ED"/>
    <w:rsid w:val="008C77C7"/>
    <w:rsid w:val="008D0982"/>
    <w:rsid w:val="008D4943"/>
    <w:rsid w:val="008D4C62"/>
    <w:rsid w:val="008D5B54"/>
    <w:rsid w:val="008D5F5E"/>
    <w:rsid w:val="008D6B60"/>
    <w:rsid w:val="008D6C4F"/>
    <w:rsid w:val="008D789D"/>
    <w:rsid w:val="008E0BEC"/>
    <w:rsid w:val="008E1CBE"/>
    <w:rsid w:val="008E2995"/>
    <w:rsid w:val="008E436F"/>
    <w:rsid w:val="008E53AD"/>
    <w:rsid w:val="008E5D7C"/>
    <w:rsid w:val="008E68C4"/>
    <w:rsid w:val="008E7645"/>
    <w:rsid w:val="008E7A28"/>
    <w:rsid w:val="008E7A9F"/>
    <w:rsid w:val="008F058D"/>
    <w:rsid w:val="008F0AC4"/>
    <w:rsid w:val="008F2BE4"/>
    <w:rsid w:val="008F524F"/>
    <w:rsid w:val="008F75E3"/>
    <w:rsid w:val="009024A2"/>
    <w:rsid w:val="00905525"/>
    <w:rsid w:val="00905644"/>
    <w:rsid w:val="00906C3F"/>
    <w:rsid w:val="009103F8"/>
    <w:rsid w:val="00911B01"/>
    <w:rsid w:val="009129AA"/>
    <w:rsid w:val="00917E54"/>
    <w:rsid w:val="00920E12"/>
    <w:rsid w:val="00921E01"/>
    <w:rsid w:val="00926252"/>
    <w:rsid w:val="009310A7"/>
    <w:rsid w:val="009317C1"/>
    <w:rsid w:val="009327F2"/>
    <w:rsid w:val="00932F56"/>
    <w:rsid w:val="009352E6"/>
    <w:rsid w:val="0094019A"/>
    <w:rsid w:val="009408CD"/>
    <w:rsid w:val="00941959"/>
    <w:rsid w:val="00941A72"/>
    <w:rsid w:val="00941EBB"/>
    <w:rsid w:val="00943C80"/>
    <w:rsid w:val="009454E6"/>
    <w:rsid w:val="009470B1"/>
    <w:rsid w:val="00950F02"/>
    <w:rsid w:val="0095126B"/>
    <w:rsid w:val="009570DE"/>
    <w:rsid w:val="009603FF"/>
    <w:rsid w:val="00961662"/>
    <w:rsid w:val="0096231D"/>
    <w:rsid w:val="009671FB"/>
    <w:rsid w:val="00967B65"/>
    <w:rsid w:val="00967B9A"/>
    <w:rsid w:val="0097003B"/>
    <w:rsid w:val="00970A31"/>
    <w:rsid w:val="00970FE9"/>
    <w:rsid w:val="00976975"/>
    <w:rsid w:val="0098001F"/>
    <w:rsid w:val="00980B55"/>
    <w:rsid w:val="00981FDF"/>
    <w:rsid w:val="00983077"/>
    <w:rsid w:val="00983918"/>
    <w:rsid w:val="00985313"/>
    <w:rsid w:val="00986842"/>
    <w:rsid w:val="0099724A"/>
    <w:rsid w:val="009976A8"/>
    <w:rsid w:val="009A1D5E"/>
    <w:rsid w:val="009A2DBF"/>
    <w:rsid w:val="009B3002"/>
    <w:rsid w:val="009B324B"/>
    <w:rsid w:val="009B3E27"/>
    <w:rsid w:val="009B4A43"/>
    <w:rsid w:val="009B5F3B"/>
    <w:rsid w:val="009B7128"/>
    <w:rsid w:val="009C0367"/>
    <w:rsid w:val="009C03C4"/>
    <w:rsid w:val="009C182D"/>
    <w:rsid w:val="009C2A9A"/>
    <w:rsid w:val="009C4855"/>
    <w:rsid w:val="009C50FD"/>
    <w:rsid w:val="009C5E6A"/>
    <w:rsid w:val="009D0C32"/>
    <w:rsid w:val="009D1391"/>
    <w:rsid w:val="009D1DF0"/>
    <w:rsid w:val="009D2AF8"/>
    <w:rsid w:val="009D485D"/>
    <w:rsid w:val="009D48A2"/>
    <w:rsid w:val="009D54B3"/>
    <w:rsid w:val="009D5E2F"/>
    <w:rsid w:val="009E1713"/>
    <w:rsid w:val="009E19DE"/>
    <w:rsid w:val="009E1CB4"/>
    <w:rsid w:val="009E22F0"/>
    <w:rsid w:val="009E69ED"/>
    <w:rsid w:val="009E6D6F"/>
    <w:rsid w:val="009E71C0"/>
    <w:rsid w:val="009F1D05"/>
    <w:rsid w:val="009F2074"/>
    <w:rsid w:val="009F20D3"/>
    <w:rsid w:val="009F49E3"/>
    <w:rsid w:val="009F519D"/>
    <w:rsid w:val="009F6788"/>
    <w:rsid w:val="00A05948"/>
    <w:rsid w:val="00A077C2"/>
    <w:rsid w:val="00A119A9"/>
    <w:rsid w:val="00A1216B"/>
    <w:rsid w:val="00A12CF0"/>
    <w:rsid w:val="00A14B7B"/>
    <w:rsid w:val="00A1541C"/>
    <w:rsid w:val="00A157D3"/>
    <w:rsid w:val="00A15A22"/>
    <w:rsid w:val="00A15B5F"/>
    <w:rsid w:val="00A17CA0"/>
    <w:rsid w:val="00A17FDE"/>
    <w:rsid w:val="00A20C7D"/>
    <w:rsid w:val="00A2101E"/>
    <w:rsid w:val="00A22A6A"/>
    <w:rsid w:val="00A246DC"/>
    <w:rsid w:val="00A26022"/>
    <w:rsid w:val="00A26AE1"/>
    <w:rsid w:val="00A26D29"/>
    <w:rsid w:val="00A2708C"/>
    <w:rsid w:val="00A31188"/>
    <w:rsid w:val="00A36A59"/>
    <w:rsid w:val="00A37833"/>
    <w:rsid w:val="00A37DD2"/>
    <w:rsid w:val="00A40D45"/>
    <w:rsid w:val="00A40E54"/>
    <w:rsid w:val="00A421E9"/>
    <w:rsid w:val="00A44091"/>
    <w:rsid w:val="00A478EE"/>
    <w:rsid w:val="00A50610"/>
    <w:rsid w:val="00A5113A"/>
    <w:rsid w:val="00A52097"/>
    <w:rsid w:val="00A548AE"/>
    <w:rsid w:val="00A55247"/>
    <w:rsid w:val="00A558B9"/>
    <w:rsid w:val="00A575C0"/>
    <w:rsid w:val="00A62D0B"/>
    <w:rsid w:val="00A62D57"/>
    <w:rsid w:val="00A641BD"/>
    <w:rsid w:val="00A64441"/>
    <w:rsid w:val="00A672F1"/>
    <w:rsid w:val="00A67D7C"/>
    <w:rsid w:val="00A730E0"/>
    <w:rsid w:val="00A74CEE"/>
    <w:rsid w:val="00A7664E"/>
    <w:rsid w:val="00A76DE0"/>
    <w:rsid w:val="00A828C3"/>
    <w:rsid w:val="00A83439"/>
    <w:rsid w:val="00A83CE1"/>
    <w:rsid w:val="00A83DFF"/>
    <w:rsid w:val="00A847B8"/>
    <w:rsid w:val="00A871B6"/>
    <w:rsid w:val="00A9093D"/>
    <w:rsid w:val="00A96FB5"/>
    <w:rsid w:val="00A975AB"/>
    <w:rsid w:val="00A97E91"/>
    <w:rsid w:val="00AA1546"/>
    <w:rsid w:val="00AA16AC"/>
    <w:rsid w:val="00AA3096"/>
    <w:rsid w:val="00AA512D"/>
    <w:rsid w:val="00AA53E5"/>
    <w:rsid w:val="00AA6100"/>
    <w:rsid w:val="00AA62CA"/>
    <w:rsid w:val="00AA6F37"/>
    <w:rsid w:val="00AB0FDA"/>
    <w:rsid w:val="00AB10A7"/>
    <w:rsid w:val="00AB1362"/>
    <w:rsid w:val="00AB43ED"/>
    <w:rsid w:val="00AB5E6D"/>
    <w:rsid w:val="00AB7A12"/>
    <w:rsid w:val="00AC0228"/>
    <w:rsid w:val="00AC1571"/>
    <w:rsid w:val="00AC2872"/>
    <w:rsid w:val="00AC5F0A"/>
    <w:rsid w:val="00AC5FC6"/>
    <w:rsid w:val="00AD2DAE"/>
    <w:rsid w:val="00AD31B1"/>
    <w:rsid w:val="00AD4731"/>
    <w:rsid w:val="00AD5E56"/>
    <w:rsid w:val="00AD6F57"/>
    <w:rsid w:val="00AE0A07"/>
    <w:rsid w:val="00AE0B08"/>
    <w:rsid w:val="00AE2071"/>
    <w:rsid w:val="00AE291C"/>
    <w:rsid w:val="00AE4625"/>
    <w:rsid w:val="00AE53DF"/>
    <w:rsid w:val="00AE60B2"/>
    <w:rsid w:val="00AE6417"/>
    <w:rsid w:val="00AE7071"/>
    <w:rsid w:val="00AE7E3D"/>
    <w:rsid w:val="00AF205B"/>
    <w:rsid w:val="00AF3B57"/>
    <w:rsid w:val="00AF42D1"/>
    <w:rsid w:val="00AF46CC"/>
    <w:rsid w:val="00AF4DE9"/>
    <w:rsid w:val="00AF5FD5"/>
    <w:rsid w:val="00B02B1F"/>
    <w:rsid w:val="00B02D03"/>
    <w:rsid w:val="00B05250"/>
    <w:rsid w:val="00B10227"/>
    <w:rsid w:val="00B10455"/>
    <w:rsid w:val="00B10A09"/>
    <w:rsid w:val="00B11B55"/>
    <w:rsid w:val="00B11EE9"/>
    <w:rsid w:val="00B13244"/>
    <w:rsid w:val="00B150BA"/>
    <w:rsid w:val="00B232C1"/>
    <w:rsid w:val="00B24888"/>
    <w:rsid w:val="00B25607"/>
    <w:rsid w:val="00B27361"/>
    <w:rsid w:val="00B33709"/>
    <w:rsid w:val="00B342D8"/>
    <w:rsid w:val="00B34A0E"/>
    <w:rsid w:val="00B3516E"/>
    <w:rsid w:val="00B3573D"/>
    <w:rsid w:val="00B36911"/>
    <w:rsid w:val="00B425E2"/>
    <w:rsid w:val="00B43E46"/>
    <w:rsid w:val="00B443D2"/>
    <w:rsid w:val="00B44D8D"/>
    <w:rsid w:val="00B458DD"/>
    <w:rsid w:val="00B45E83"/>
    <w:rsid w:val="00B46AB0"/>
    <w:rsid w:val="00B4700A"/>
    <w:rsid w:val="00B52F7E"/>
    <w:rsid w:val="00B5329F"/>
    <w:rsid w:val="00B53B47"/>
    <w:rsid w:val="00B53C1E"/>
    <w:rsid w:val="00B545F8"/>
    <w:rsid w:val="00B60961"/>
    <w:rsid w:val="00B61D38"/>
    <w:rsid w:val="00B74B16"/>
    <w:rsid w:val="00B74CE9"/>
    <w:rsid w:val="00B76192"/>
    <w:rsid w:val="00B808F5"/>
    <w:rsid w:val="00B82056"/>
    <w:rsid w:val="00B85237"/>
    <w:rsid w:val="00B86660"/>
    <w:rsid w:val="00B90412"/>
    <w:rsid w:val="00B90639"/>
    <w:rsid w:val="00B90C3D"/>
    <w:rsid w:val="00B9253B"/>
    <w:rsid w:val="00B926C7"/>
    <w:rsid w:val="00B94051"/>
    <w:rsid w:val="00BA0030"/>
    <w:rsid w:val="00BA0851"/>
    <w:rsid w:val="00BA0A77"/>
    <w:rsid w:val="00BA4817"/>
    <w:rsid w:val="00BA5DC2"/>
    <w:rsid w:val="00BA6D70"/>
    <w:rsid w:val="00BB2B92"/>
    <w:rsid w:val="00BB5DD6"/>
    <w:rsid w:val="00BC0410"/>
    <w:rsid w:val="00BC224C"/>
    <w:rsid w:val="00BC3585"/>
    <w:rsid w:val="00BD2020"/>
    <w:rsid w:val="00BD44B2"/>
    <w:rsid w:val="00BD6412"/>
    <w:rsid w:val="00BD7376"/>
    <w:rsid w:val="00BE0C84"/>
    <w:rsid w:val="00BE2151"/>
    <w:rsid w:val="00BE25B8"/>
    <w:rsid w:val="00BE504B"/>
    <w:rsid w:val="00BE6A07"/>
    <w:rsid w:val="00BF2C20"/>
    <w:rsid w:val="00BF3EA5"/>
    <w:rsid w:val="00BF3FC8"/>
    <w:rsid w:val="00BF53BB"/>
    <w:rsid w:val="00C003BA"/>
    <w:rsid w:val="00C0078E"/>
    <w:rsid w:val="00C04320"/>
    <w:rsid w:val="00C04B70"/>
    <w:rsid w:val="00C069A5"/>
    <w:rsid w:val="00C1156A"/>
    <w:rsid w:val="00C13970"/>
    <w:rsid w:val="00C15FC6"/>
    <w:rsid w:val="00C1628B"/>
    <w:rsid w:val="00C169B0"/>
    <w:rsid w:val="00C223A6"/>
    <w:rsid w:val="00C23FF7"/>
    <w:rsid w:val="00C24791"/>
    <w:rsid w:val="00C24E0C"/>
    <w:rsid w:val="00C25604"/>
    <w:rsid w:val="00C30BCA"/>
    <w:rsid w:val="00C31454"/>
    <w:rsid w:val="00C34B25"/>
    <w:rsid w:val="00C4590C"/>
    <w:rsid w:val="00C51993"/>
    <w:rsid w:val="00C530FF"/>
    <w:rsid w:val="00C534E7"/>
    <w:rsid w:val="00C54BF1"/>
    <w:rsid w:val="00C54FFC"/>
    <w:rsid w:val="00C55BF4"/>
    <w:rsid w:val="00C56284"/>
    <w:rsid w:val="00C57BB6"/>
    <w:rsid w:val="00C61344"/>
    <w:rsid w:val="00C61B0C"/>
    <w:rsid w:val="00C621FB"/>
    <w:rsid w:val="00C63858"/>
    <w:rsid w:val="00C670D2"/>
    <w:rsid w:val="00C67EFC"/>
    <w:rsid w:val="00C67F14"/>
    <w:rsid w:val="00C75003"/>
    <w:rsid w:val="00C76F3F"/>
    <w:rsid w:val="00C82E44"/>
    <w:rsid w:val="00C8304C"/>
    <w:rsid w:val="00C8323D"/>
    <w:rsid w:val="00C85DE7"/>
    <w:rsid w:val="00C93470"/>
    <w:rsid w:val="00C93DB7"/>
    <w:rsid w:val="00C94448"/>
    <w:rsid w:val="00C95037"/>
    <w:rsid w:val="00C97B99"/>
    <w:rsid w:val="00CA415A"/>
    <w:rsid w:val="00CA5173"/>
    <w:rsid w:val="00CA534F"/>
    <w:rsid w:val="00CA7F0F"/>
    <w:rsid w:val="00CB0A0C"/>
    <w:rsid w:val="00CB0A51"/>
    <w:rsid w:val="00CB1F82"/>
    <w:rsid w:val="00CB4224"/>
    <w:rsid w:val="00CB6E24"/>
    <w:rsid w:val="00CB726E"/>
    <w:rsid w:val="00CB728D"/>
    <w:rsid w:val="00CC018A"/>
    <w:rsid w:val="00CC08BE"/>
    <w:rsid w:val="00CD06F0"/>
    <w:rsid w:val="00CD35BC"/>
    <w:rsid w:val="00CD4709"/>
    <w:rsid w:val="00CE01EB"/>
    <w:rsid w:val="00CE1153"/>
    <w:rsid w:val="00CE18DB"/>
    <w:rsid w:val="00CE1905"/>
    <w:rsid w:val="00CE1F3C"/>
    <w:rsid w:val="00CE237F"/>
    <w:rsid w:val="00CE531C"/>
    <w:rsid w:val="00CF0337"/>
    <w:rsid w:val="00CF1D0F"/>
    <w:rsid w:val="00CF27D5"/>
    <w:rsid w:val="00CF3489"/>
    <w:rsid w:val="00CF4EEE"/>
    <w:rsid w:val="00CF735C"/>
    <w:rsid w:val="00CF7871"/>
    <w:rsid w:val="00D01648"/>
    <w:rsid w:val="00D0502F"/>
    <w:rsid w:val="00D05827"/>
    <w:rsid w:val="00D07605"/>
    <w:rsid w:val="00D13C06"/>
    <w:rsid w:val="00D145D9"/>
    <w:rsid w:val="00D14DD9"/>
    <w:rsid w:val="00D16CC8"/>
    <w:rsid w:val="00D17FCF"/>
    <w:rsid w:val="00D208DB"/>
    <w:rsid w:val="00D22C2B"/>
    <w:rsid w:val="00D23D95"/>
    <w:rsid w:val="00D2481D"/>
    <w:rsid w:val="00D2692A"/>
    <w:rsid w:val="00D306ED"/>
    <w:rsid w:val="00D30950"/>
    <w:rsid w:val="00D31757"/>
    <w:rsid w:val="00D3421C"/>
    <w:rsid w:val="00D35514"/>
    <w:rsid w:val="00D3695D"/>
    <w:rsid w:val="00D37E3D"/>
    <w:rsid w:val="00D40935"/>
    <w:rsid w:val="00D40F5D"/>
    <w:rsid w:val="00D4297D"/>
    <w:rsid w:val="00D43404"/>
    <w:rsid w:val="00D471CC"/>
    <w:rsid w:val="00D47A0D"/>
    <w:rsid w:val="00D512A7"/>
    <w:rsid w:val="00D5130A"/>
    <w:rsid w:val="00D56149"/>
    <w:rsid w:val="00D5744E"/>
    <w:rsid w:val="00D576D2"/>
    <w:rsid w:val="00D616E5"/>
    <w:rsid w:val="00D61F0A"/>
    <w:rsid w:val="00D6392A"/>
    <w:rsid w:val="00D64B68"/>
    <w:rsid w:val="00D64C6F"/>
    <w:rsid w:val="00D70569"/>
    <w:rsid w:val="00D73624"/>
    <w:rsid w:val="00D753B3"/>
    <w:rsid w:val="00D825DD"/>
    <w:rsid w:val="00D85F4F"/>
    <w:rsid w:val="00D926F8"/>
    <w:rsid w:val="00D95422"/>
    <w:rsid w:val="00D95DDF"/>
    <w:rsid w:val="00D97EF9"/>
    <w:rsid w:val="00DA0C8D"/>
    <w:rsid w:val="00DA2CDD"/>
    <w:rsid w:val="00DB1543"/>
    <w:rsid w:val="00DB33E8"/>
    <w:rsid w:val="00DB3814"/>
    <w:rsid w:val="00DB4D41"/>
    <w:rsid w:val="00DB5571"/>
    <w:rsid w:val="00DB5B05"/>
    <w:rsid w:val="00DB600F"/>
    <w:rsid w:val="00DB72DE"/>
    <w:rsid w:val="00DB790E"/>
    <w:rsid w:val="00DC19A2"/>
    <w:rsid w:val="00DC2621"/>
    <w:rsid w:val="00DC28E6"/>
    <w:rsid w:val="00DC3384"/>
    <w:rsid w:val="00DC39E1"/>
    <w:rsid w:val="00DC40F2"/>
    <w:rsid w:val="00DC6B32"/>
    <w:rsid w:val="00DD1ECE"/>
    <w:rsid w:val="00DD32AE"/>
    <w:rsid w:val="00DD465C"/>
    <w:rsid w:val="00DE0F9A"/>
    <w:rsid w:val="00DE1D38"/>
    <w:rsid w:val="00DE2F38"/>
    <w:rsid w:val="00DE3085"/>
    <w:rsid w:val="00DE30FE"/>
    <w:rsid w:val="00DE61A9"/>
    <w:rsid w:val="00DF01A2"/>
    <w:rsid w:val="00DF0A23"/>
    <w:rsid w:val="00DF0A44"/>
    <w:rsid w:val="00DF19CA"/>
    <w:rsid w:val="00DF19D7"/>
    <w:rsid w:val="00DF232C"/>
    <w:rsid w:val="00DF31CA"/>
    <w:rsid w:val="00DF4900"/>
    <w:rsid w:val="00DF7117"/>
    <w:rsid w:val="00DF768E"/>
    <w:rsid w:val="00E01E59"/>
    <w:rsid w:val="00E032BE"/>
    <w:rsid w:val="00E03E21"/>
    <w:rsid w:val="00E0561C"/>
    <w:rsid w:val="00E06424"/>
    <w:rsid w:val="00E07031"/>
    <w:rsid w:val="00E10FFD"/>
    <w:rsid w:val="00E12097"/>
    <w:rsid w:val="00E12AA8"/>
    <w:rsid w:val="00E12E6A"/>
    <w:rsid w:val="00E23279"/>
    <w:rsid w:val="00E23579"/>
    <w:rsid w:val="00E24259"/>
    <w:rsid w:val="00E26E14"/>
    <w:rsid w:val="00E27987"/>
    <w:rsid w:val="00E310FC"/>
    <w:rsid w:val="00E31E4E"/>
    <w:rsid w:val="00E32803"/>
    <w:rsid w:val="00E33617"/>
    <w:rsid w:val="00E3386B"/>
    <w:rsid w:val="00E35987"/>
    <w:rsid w:val="00E37125"/>
    <w:rsid w:val="00E421A4"/>
    <w:rsid w:val="00E422AE"/>
    <w:rsid w:val="00E451DF"/>
    <w:rsid w:val="00E46B54"/>
    <w:rsid w:val="00E50509"/>
    <w:rsid w:val="00E53845"/>
    <w:rsid w:val="00E548F9"/>
    <w:rsid w:val="00E57977"/>
    <w:rsid w:val="00E6179B"/>
    <w:rsid w:val="00E61BCF"/>
    <w:rsid w:val="00E61F22"/>
    <w:rsid w:val="00E62119"/>
    <w:rsid w:val="00E6229B"/>
    <w:rsid w:val="00E62CBD"/>
    <w:rsid w:val="00E638F8"/>
    <w:rsid w:val="00E65549"/>
    <w:rsid w:val="00E668D6"/>
    <w:rsid w:val="00E67EC6"/>
    <w:rsid w:val="00E7028F"/>
    <w:rsid w:val="00E70FC7"/>
    <w:rsid w:val="00E71876"/>
    <w:rsid w:val="00E7429A"/>
    <w:rsid w:val="00E74878"/>
    <w:rsid w:val="00E74A7E"/>
    <w:rsid w:val="00E751BB"/>
    <w:rsid w:val="00E752D2"/>
    <w:rsid w:val="00E75AB5"/>
    <w:rsid w:val="00E8424E"/>
    <w:rsid w:val="00E8470E"/>
    <w:rsid w:val="00E8474A"/>
    <w:rsid w:val="00E9078C"/>
    <w:rsid w:val="00E917AC"/>
    <w:rsid w:val="00E919EE"/>
    <w:rsid w:val="00E92181"/>
    <w:rsid w:val="00E924FF"/>
    <w:rsid w:val="00E933ED"/>
    <w:rsid w:val="00E93571"/>
    <w:rsid w:val="00E93D67"/>
    <w:rsid w:val="00E94154"/>
    <w:rsid w:val="00E94195"/>
    <w:rsid w:val="00E9592C"/>
    <w:rsid w:val="00E96EBD"/>
    <w:rsid w:val="00E9700B"/>
    <w:rsid w:val="00EA1552"/>
    <w:rsid w:val="00EA58C0"/>
    <w:rsid w:val="00EB29C5"/>
    <w:rsid w:val="00EB3BBA"/>
    <w:rsid w:val="00EB6BB9"/>
    <w:rsid w:val="00EB7CF5"/>
    <w:rsid w:val="00EC0AB7"/>
    <w:rsid w:val="00EC2DF5"/>
    <w:rsid w:val="00EC45F7"/>
    <w:rsid w:val="00EC4AC5"/>
    <w:rsid w:val="00EC6294"/>
    <w:rsid w:val="00EC7FB1"/>
    <w:rsid w:val="00ED2016"/>
    <w:rsid w:val="00ED298A"/>
    <w:rsid w:val="00EE18D0"/>
    <w:rsid w:val="00EE3869"/>
    <w:rsid w:val="00EE3D5D"/>
    <w:rsid w:val="00EE42C4"/>
    <w:rsid w:val="00EE4328"/>
    <w:rsid w:val="00EE482C"/>
    <w:rsid w:val="00EE586B"/>
    <w:rsid w:val="00EE65F8"/>
    <w:rsid w:val="00EF0F2E"/>
    <w:rsid w:val="00EF1B4D"/>
    <w:rsid w:val="00EF3C76"/>
    <w:rsid w:val="00EF5096"/>
    <w:rsid w:val="00EF58F7"/>
    <w:rsid w:val="00EF6D42"/>
    <w:rsid w:val="00F022FB"/>
    <w:rsid w:val="00F0273C"/>
    <w:rsid w:val="00F042B9"/>
    <w:rsid w:val="00F06232"/>
    <w:rsid w:val="00F06F5A"/>
    <w:rsid w:val="00F117C3"/>
    <w:rsid w:val="00F13D2E"/>
    <w:rsid w:val="00F16439"/>
    <w:rsid w:val="00F16D42"/>
    <w:rsid w:val="00F214DC"/>
    <w:rsid w:val="00F26044"/>
    <w:rsid w:val="00F26EB1"/>
    <w:rsid w:val="00F27AD4"/>
    <w:rsid w:val="00F362A7"/>
    <w:rsid w:val="00F36440"/>
    <w:rsid w:val="00F36B64"/>
    <w:rsid w:val="00F41796"/>
    <w:rsid w:val="00F43088"/>
    <w:rsid w:val="00F43F3A"/>
    <w:rsid w:val="00F45F1B"/>
    <w:rsid w:val="00F46B65"/>
    <w:rsid w:val="00F500D3"/>
    <w:rsid w:val="00F5095F"/>
    <w:rsid w:val="00F5127A"/>
    <w:rsid w:val="00F51449"/>
    <w:rsid w:val="00F55B80"/>
    <w:rsid w:val="00F569DD"/>
    <w:rsid w:val="00F63134"/>
    <w:rsid w:val="00F665ED"/>
    <w:rsid w:val="00F66C3B"/>
    <w:rsid w:val="00F70A9B"/>
    <w:rsid w:val="00F72B92"/>
    <w:rsid w:val="00F7322A"/>
    <w:rsid w:val="00F73B97"/>
    <w:rsid w:val="00F81476"/>
    <w:rsid w:val="00F838F7"/>
    <w:rsid w:val="00F86392"/>
    <w:rsid w:val="00F86CF9"/>
    <w:rsid w:val="00F86E8C"/>
    <w:rsid w:val="00F903FA"/>
    <w:rsid w:val="00F94BEC"/>
    <w:rsid w:val="00F97174"/>
    <w:rsid w:val="00F97FD9"/>
    <w:rsid w:val="00FA0840"/>
    <w:rsid w:val="00FA0D1F"/>
    <w:rsid w:val="00FA20D1"/>
    <w:rsid w:val="00FA23FF"/>
    <w:rsid w:val="00FA69EB"/>
    <w:rsid w:val="00FA7FB0"/>
    <w:rsid w:val="00FB040C"/>
    <w:rsid w:val="00FB05C9"/>
    <w:rsid w:val="00FB198D"/>
    <w:rsid w:val="00FB21AC"/>
    <w:rsid w:val="00FB2F98"/>
    <w:rsid w:val="00FB40D2"/>
    <w:rsid w:val="00FB547F"/>
    <w:rsid w:val="00FC0956"/>
    <w:rsid w:val="00FC182C"/>
    <w:rsid w:val="00FC2B8E"/>
    <w:rsid w:val="00FC434F"/>
    <w:rsid w:val="00FC543E"/>
    <w:rsid w:val="00FC5713"/>
    <w:rsid w:val="00FD0937"/>
    <w:rsid w:val="00FD0B6B"/>
    <w:rsid w:val="00FD172C"/>
    <w:rsid w:val="00FD1A02"/>
    <w:rsid w:val="00FD38D7"/>
    <w:rsid w:val="00FD46A4"/>
    <w:rsid w:val="00FD61F4"/>
    <w:rsid w:val="00FD7131"/>
    <w:rsid w:val="00FE0477"/>
    <w:rsid w:val="00FE0ADA"/>
    <w:rsid w:val="00FE11D1"/>
    <w:rsid w:val="00FE13A3"/>
    <w:rsid w:val="00FE15DA"/>
    <w:rsid w:val="00FE307B"/>
    <w:rsid w:val="00FE405B"/>
    <w:rsid w:val="00FE4202"/>
    <w:rsid w:val="00FE56DA"/>
    <w:rsid w:val="00FE7031"/>
    <w:rsid w:val="00FF2AF5"/>
    <w:rsid w:val="00FF6FBA"/>
    <w:rsid w:val="00FF7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E9AB6C"/>
  <w15:docId w15:val="{DD4A33B3-FD70-4CFA-9E8A-5E523852B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E41E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317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49411E"/>
    <w:rPr>
      <w:color w:val="0000FF"/>
      <w:u w:val="single"/>
    </w:rPr>
  </w:style>
  <w:style w:type="paragraph" w:styleId="Header">
    <w:name w:val="header"/>
    <w:basedOn w:val="Normal"/>
    <w:rsid w:val="00847CF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47CF1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367F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67F2A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FE04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88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1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0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2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32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1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26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ura.escamilla@starsscholarship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Laura.Escamilla@starsscholarship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.docs.live.net/f99629fcc7b55817/DEPARTMENT/LAURA/EXTRAVAGANZAS/2022/RGV%20PSD%20FILES/MEDIA/mauricio.cuellar@lnfdist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6</Words>
  <Characters>220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 &amp; F Distributors</Company>
  <LinksUpToDate>false</LinksUpToDate>
  <CharactersWithSpaces>2587</CharactersWithSpaces>
  <SharedDoc>false</SharedDoc>
  <HLinks>
    <vt:vector size="6" baseType="variant">
      <vt:variant>
        <vt:i4>2818058</vt:i4>
      </vt:variant>
      <vt:variant>
        <vt:i4>24</vt:i4>
      </vt:variant>
      <vt:variant>
        <vt:i4>0</vt:i4>
      </vt:variant>
      <vt:variant>
        <vt:i4>5</vt:i4>
      </vt:variant>
      <vt:variant>
        <vt:lpwstr>mailto:director@starsscholarship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scamilla</dc:creator>
  <cp:lastModifiedBy>Laura Escamilla</cp:lastModifiedBy>
  <cp:revision>2</cp:revision>
  <cp:lastPrinted>2011-08-29T18:57:00Z</cp:lastPrinted>
  <dcterms:created xsi:type="dcterms:W3CDTF">2024-02-26T17:31:00Z</dcterms:created>
  <dcterms:modified xsi:type="dcterms:W3CDTF">2024-02-26T17:31:00Z</dcterms:modified>
</cp:coreProperties>
</file>